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312"/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9"/>
        <w:gridCol w:w="2016"/>
        <w:gridCol w:w="961"/>
        <w:gridCol w:w="1649"/>
        <w:gridCol w:w="4021"/>
      </w:tblGrid>
      <w:tr w:rsidR="009C58EA" w:rsidRPr="00B56E98" w14:paraId="63F00C79" w14:textId="77777777" w:rsidTr="00C63E97">
        <w:trPr>
          <w:trHeight w:val="941"/>
        </w:trPr>
        <w:tc>
          <w:tcPr>
            <w:tcW w:w="97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C56A01" w14:textId="77777777" w:rsidR="009C58EA" w:rsidRDefault="009C58EA" w:rsidP="009C58EA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STRUCTIONS</w:t>
            </w:r>
          </w:p>
          <w:p w14:paraId="5A2BBC58" w14:textId="100D4C8D" w:rsidR="007D1EBD" w:rsidRPr="00CC044F" w:rsidRDefault="009C58EA" w:rsidP="007D1EBD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Cs/>
                <w:i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Cs/>
                <w:sz w:val="22"/>
                <w:szCs w:val="22"/>
              </w:rPr>
              <w:t>Please fill-up all necessary details on the following fields.</w:t>
            </w:r>
            <w:r w:rsidRPr="00CC044F">
              <w:rPr>
                <w:rFonts w:ascii="Calibri Light" w:hAnsi="Calibri Light" w:cs="Calibri Light"/>
                <w:bCs/>
                <w:i/>
                <w:sz w:val="22"/>
                <w:szCs w:val="22"/>
              </w:rPr>
              <w:t xml:space="preserve"> Fields with asterisk (</w:t>
            </w:r>
            <w:r w:rsidRPr="00CC044F">
              <w:rPr>
                <w:rFonts w:ascii="Calibri Light" w:hAnsi="Calibri Light" w:cs="Calibri Light"/>
                <w:b/>
                <w:i/>
                <w:sz w:val="22"/>
                <w:szCs w:val="22"/>
              </w:rPr>
              <w:t>*</w:t>
            </w:r>
            <w:r w:rsidRPr="00CC044F">
              <w:rPr>
                <w:rFonts w:ascii="Calibri Light" w:hAnsi="Calibri Light" w:cs="Calibri Light"/>
                <w:bCs/>
                <w:i/>
                <w:sz w:val="22"/>
                <w:szCs w:val="22"/>
              </w:rPr>
              <w:t>)</w:t>
            </w:r>
            <w:r w:rsidR="00AC6390" w:rsidRPr="00CC044F">
              <w:rPr>
                <w:rFonts w:ascii="Calibri Light" w:hAnsi="Calibri Light" w:cs="Calibri Light"/>
                <w:bCs/>
                <w:i/>
                <w:sz w:val="22"/>
                <w:szCs w:val="22"/>
              </w:rPr>
              <w:t xml:space="preserve"> </w:t>
            </w:r>
            <w:r w:rsidRPr="00CC044F">
              <w:rPr>
                <w:rFonts w:ascii="Calibri Light" w:hAnsi="Calibri Light" w:cs="Calibri Light"/>
                <w:bCs/>
                <w:i/>
                <w:sz w:val="22"/>
                <w:szCs w:val="22"/>
              </w:rPr>
              <w:t>MUST be filled-up.</w:t>
            </w:r>
            <w:r w:rsidR="00510B2F" w:rsidRPr="00CC044F">
              <w:rPr>
                <w:rFonts w:ascii="Calibri Light" w:hAnsi="Calibri Light" w:cs="Calibri Light"/>
                <w:bCs/>
                <w:i/>
                <w:sz w:val="22"/>
                <w:szCs w:val="22"/>
              </w:rPr>
              <w:t xml:space="preserve"> </w:t>
            </w:r>
            <w:r w:rsidR="007D1EBD" w:rsidRPr="00CC044F">
              <w:rPr>
                <w:rFonts w:ascii="Calibri Light" w:hAnsi="Calibri Light" w:cs="Calibri Light"/>
                <w:bCs/>
                <w:i/>
                <w:sz w:val="22"/>
                <w:szCs w:val="22"/>
              </w:rPr>
              <w:t>Write</w:t>
            </w:r>
            <w:r w:rsidRPr="00CC044F">
              <w:rPr>
                <w:rFonts w:ascii="Calibri Light" w:hAnsi="Calibri Light" w:cs="Calibri Light"/>
                <w:bCs/>
                <w:i/>
                <w:sz w:val="22"/>
                <w:szCs w:val="22"/>
              </w:rPr>
              <w:t xml:space="preserve"> </w:t>
            </w:r>
            <w:r w:rsidRPr="00CC044F">
              <w:rPr>
                <w:rFonts w:ascii="Calibri Light" w:hAnsi="Calibri Light" w:cs="Calibri Light"/>
                <w:b/>
                <w:i/>
                <w:sz w:val="22"/>
                <w:szCs w:val="22"/>
              </w:rPr>
              <w:t>X</w:t>
            </w:r>
            <w:r w:rsidRPr="00CC044F">
              <w:rPr>
                <w:rFonts w:ascii="Calibri Light" w:hAnsi="Calibri Light" w:cs="Calibri Light"/>
                <w:bCs/>
                <w:i/>
                <w:sz w:val="22"/>
                <w:szCs w:val="22"/>
              </w:rPr>
              <w:t xml:space="preserve"> on the box that corresponds to your facility.</w:t>
            </w:r>
            <w:r w:rsidR="007D1EBD" w:rsidRPr="00CC044F">
              <w:rPr>
                <w:rFonts w:ascii="Calibri Light" w:hAnsi="Calibri Light" w:cs="Calibri Light"/>
                <w:bCs/>
                <w:i/>
                <w:sz w:val="22"/>
                <w:szCs w:val="22"/>
              </w:rPr>
              <w:t xml:space="preserve"> </w:t>
            </w:r>
            <w:r w:rsidRPr="00CC044F">
              <w:rPr>
                <w:rFonts w:ascii="Calibri Light" w:hAnsi="Calibri Light" w:cs="Calibri Light"/>
                <w:b/>
                <w:iCs/>
                <w:sz w:val="22"/>
                <w:szCs w:val="22"/>
              </w:rPr>
              <w:t>PRINT/WRITE LEGIBLY</w:t>
            </w:r>
            <w:r w:rsidRPr="00CC044F">
              <w:rPr>
                <w:rFonts w:ascii="Calibri Light" w:hAnsi="Calibri Light" w:cs="Calibri Light"/>
                <w:b/>
                <w:i/>
                <w:sz w:val="22"/>
                <w:szCs w:val="22"/>
              </w:rPr>
              <w:t xml:space="preserve">. WRITE N/A </w:t>
            </w:r>
            <w:r w:rsidR="00A0328C" w:rsidRPr="00CC044F">
              <w:rPr>
                <w:rFonts w:ascii="Calibri Light" w:hAnsi="Calibri Light" w:cs="Calibri Light"/>
                <w:b/>
                <w:i/>
                <w:sz w:val="22"/>
                <w:szCs w:val="22"/>
              </w:rPr>
              <w:t>IF NOT APPLICABLE TO YOUR FACILITY. FORMS THAT ARE NOT COMPLETELY FILLED-UP MAY NOT BE PROCESSED.</w:t>
            </w:r>
          </w:p>
          <w:p w14:paraId="3E80880C" w14:textId="0ABB9ABB" w:rsidR="00AC6390" w:rsidRPr="00AC6390" w:rsidRDefault="00AC6390" w:rsidP="007D1EBD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Cs/>
                <w:sz w:val="4"/>
                <w:szCs w:val="4"/>
              </w:rPr>
            </w:pPr>
          </w:p>
        </w:tc>
      </w:tr>
      <w:tr w:rsidR="00AC6390" w:rsidRPr="00B56E98" w14:paraId="3684D66F" w14:textId="77777777" w:rsidTr="00C63E97">
        <w:trPr>
          <w:trHeight w:val="318"/>
        </w:trPr>
        <w:tc>
          <w:tcPr>
            <w:tcW w:w="97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1B6F2D" w14:textId="77777777" w:rsidR="009C58EA" w:rsidRPr="00F23D14" w:rsidRDefault="009C58EA" w:rsidP="009C58EA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23D14">
              <w:rPr>
                <w:rFonts w:ascii="Calibri" w:hAnsi="Calibri" w:cs="Calibri"/>
                <w:b/>
                <w:bCs/>
                <w:sz w:val="22"/>
                <w:szCs w:val="22"/>
              </w:rPr>
              <w:t>CLIENT INFORMATION</w:t>
            </w:r>
          </w:p>
        </w:tc>
      </w:tr>
      <w:tr w:rsidR="009C58EA" w:rsidRPr="00B56E98" w14:paraId="5C7311D9" w14:textId="77777777" w:rsidTr="00C63E97">
        <w:trPr>
          <w:trHeight w:val="628"/>
        </w:trPr>
        <w:tc>
          <w:tcPr>
            <w:tcW w:w="9766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12325EF" w14:textId="7BD2ABDE" w:rsidR="007D1EBD" w:rsidRPr="00CC044F" w:rsidRDefault="00AC6390" w:rsidP="0020486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i/>
                <w:iCs/>
                <w:noProof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N</w:t>
            </w:r>
            <w:r w:rsidR="009C58EA"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ame of Institution*:</w:t>
            </w:r>
          </w:p>
        </w:tc>
      </w:tr>
      <w:tr w:rsidR="00854450" w:rsidRPr="00B56E98" w14:paraId="6F6F97AC" w14:textId="77777777" w:rsidTr="00C63E97">
        <w:trPr>
          <w:trHeight w:val="511"/>
        </w:trPr>
        <w:tc>
          <w:tcPr>
            <w:tcW w:w="1119" w:type="dxa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A870C" w14:textId="77777777" w:rsidR="00854450" w:rsidRPr="00CC044F" w:rsidRDefault="00854450" w:rsidP="00AC639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Complete Address*: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C142E" w14:textId="05022796" w:rsidR="00854450" w:rsidRPr="001814E7" w:rsidRDefault="00854450" w:rsidP="000762F5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i/>
                <w:iCs/>
                <w:sz w:val="17"/>
                <w:szCs w:val="17"/>
              </w:rPr>
            </w:pPr>
            <w:r w:rsidRPr="001814E7">
              <w:rPr>
                <w:rFonts w:ascii="Calibri Light" w:hAnsi="Calibri Light" w:cs="Calibri Light"/>
                <w:bCs/>
                <w:i/>
                <w:iCs/>
                <w:sz w:val="17"/>
                <w:szCs w:val="17"/>
              </w:rPr>
              <w:t>Block/Lot No.: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45808B5F" w14:textId="504F3594" w:rsidR="00854450" w:rsidRPr="001814E7" w:rsidRDefault="00854450" w:rsidP="000762F5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i/>
                <w:iCs/>
                <w:sz w:val="17"/>
                <w:szCs w:val="17"/>
              </w:rPr>
            </w:pPr>
            <w:r w:rsidRPr="001814E7">
              <w:rPr>
                <w:rFonts w:ascii="Calibri Light" w:hAnsi="Calibri Light" w:cs="Calibri Light"/>
                <w:bCs/>
                <w:i/>
                <w:iCs/>
                <w:sz w:val="17"/>
                <w:szCs w:val="17"/>
              </w:rPr>
              <w:t>Street:</w:t>
            </w:r>
          </w:p>
        </w:tc>
      </w:tr>
      <w:tr w:rsidR="00854450" w:rsidRPr="00B56E98" w14:paraId="04DAB6E2" w14:textId="77777777" w:rsidTr="00C63E97">
        <w:trPr>
          <w:trHeight w:val="475"/>
        </w:trPr>
        <w:tc>
          <w:tcPr>
            <w:tcW w:w="1119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6862F" w14:textId="77777777" w:rsidR="00854450" w:rsidRPr="00CC044F" w:rsidRDefault="00854450" w:rsidP="00AC639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BB176" w14:textId="1FFBAB68" w:rsidR="00854450" w:rsidRPr="001814E7" w:rsidRDefault="00854450" w:rsidP="000762F5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i/>
                <w:iCs/>
                <w:sz w:val="17"/>
                <w:szCs w:val="17"/>
              </w:rPr>
            </w:pPr>
            <w:r w:rsidRPr="001814E7">
              <w:rPr>
                <w:rFonts w:ascii="Calibri Light" w:hAnsi="Calibri Light" w:cs="Calibri Light"/>
                <w:bCs/>
                <w:i/>
                <w:iCs/>
                <w:sz w:val="17"/>
                <w:szCs w:val="17"/>
              </w:rPr>
              <w:t>Barangay: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1DB6B216" w14:textId="56D27BA6" w:rsidR="00854450" w:rsidRPr="001814E7" w:rsidRDefault="00854450" w:rsidP="000762F5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i/>
                <w:iCs/>
                <w:sz w:val="17"/>
                <w:szCs w:val="17"/>
              </w:rPr>
            </w:pPr>
            <w:r w:rsidRPr="001814E7">
              <w:rPr>
                <w:rFonts w:ascii="Calibri Light" w:hAnsi="Calibri Light" w:cs="Calibri Light"/>
                <w:bCs/>
                <w:i/>
                <w:iCs/>
                <w:sz w:val="17"/>
                <w:szCs w:val="17"/>
              </w:rPr>
              <w:t>City &amp; Province:</w:t>
            </w:r>
          </w:p>
        </w:tc>
      </w:tr>
      <w:tr w:rsidR="00AD3516" w:rsidRPr="00B56E98" w14:paraId="37C32A13" w14:textId="77777777" w:rsidTr="00C63E97">
        <w:trPr>
          <w:trHeight w:val="412"/>
        </w:trPr>
        <w:tc>
          <w:tcPr>
            <w:tcW w:w="5745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7DD42BAB" w14:textId="52690FE7" w:rsidR="00AD3516" w:rsidRPr="00CC044F" w:rsidRDefault="00AD3516" w:rsidP="00AC639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Contact No.*:</w:t>
            </w:r>
          </w:p>
        </w:tc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9C3C53" w14:textId="02DB5ADC" w:rsidR="00AD3516" w:rsidRPr="00CC044F" w:rsidRDefault="00AD3516" w:rsidP="00AC6390">
            <w:pPr>
              <w:autoSpaceDE w:val="0"/>
              <w:autoSpaceDN w:val="0"/>
              <w:adjustRightInd w:val="0"/>
              <w:ind w:left="-44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Email*:</w:t>
            </w:r>
          </w:p>
        </w:tc>
      </w:tr>
      <w:tr w:rsidR="007D1EBD" w:rsidRPr="00B56E98" w14:paraId="4EA87DD0" w14:textId="77777777" w:rsidTr="00C63E97">
        <w:trPr>
          <w:trHeight w:val="412"/>
        </w:trPr>
        <w:tc>
          <w:tcPr>
            <w:tcW w:w="5745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35AF6" w14:textId="2B0EC5A4" w:rsidR="007D1EBD" w:rsidRPr="00AC6390" w:rsidRDefault="007D1EBD" w:rsidP="00351AD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Entity*:</w:t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="00351AD8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="006F4F54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    </w:t>
            </w:r>
            <w:r w:rsidRPr="00AC6390">
              <w:sym w:font="Wingdings" w:char="F06F"/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Government        </w:t>
            </w:r>
            <w:r w:rsidR="006F4F54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   </w:t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AC6390">
              <w:sym w:font="Wingdings" w:char="F06F"/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Private</w:t>
            </w:r>
          </w:p>
        </w:tc>
        <w:tc>
          <w:tcPr>
            <w:tcW w:w="402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6448B80" w14:textId="2489A083" w:rsidR="007D1EBD" w:rsidRPr="00AC6390" w:rsidRDefault="007D1EBD" w:rsidP="00351AD8">
            <w:pPr>
              <w:autoSpaceDE w:val="0"/>
              <w:autoSpaceDN w:val="0"/>
              <w:adjustRightInd w:val="0"/>
              <w:ind w:left="-44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License*:</w:t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="00351AD8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CC044F">
              <w:sym w:font="Wingdings" w:char="F06F"/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 xml:space="preserve"> PNRI      </w:t>
            </w:r>
            <w:r w:rsidRPr="00CC044F">
              <w:sym w:font="Wingdings" w:char="F06F"/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 xml:space="preserve"> DOH-FDA</w:t>
            </w:r>
          </w:p>
        </w:tc>
      </w:tr>
      <w:tr w:rsidR="006F4F54" w:rsidRPr="00B56E98" w14:paraId="637A674F" w14:textId="77777777" w:rsidTr="0012090C">
        <w:trPr>
          <w:trHeight w:val="394"/>
        </w:trPr>
        <w:tc>
          <w:tcPr>
            <w:tcW w:w="9766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F7DA30" w14:textId="6282D8D0" w:rsidR="006F4F54" w:rsidRPr="00CC044F" w:rsidRDefault="006F4F54" w:rsidP="00AC6390">
            <w:pPr>
              <w:autoSpaceDE w:val="0"/>
              <w:autoSpaceDN w:val="0"/>
              <w:adjustRightInd w:val="0"/>
              <w:ind w:left="316" w:hanging="360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Radiation Safety Officer*:</w:t>
            </w:r>
          </w:p>
        </w:tc>
      </w:tr>
      <w:tr w:rsidR="006F4F54" w:rsidRPr="00B56E98" w14:paraId="009FDCC0" w14:textId="77777777" w:rsidTr="0012090C">
        <w:trPr>
          <w:trHeight w:val="434"/>
        </w:trPr>
        <w:tc>
          <w:tcPr>
            <w:tcW w:w="313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7C3AC811" w14:textId="4410DDB5" w:rsidR="006F4F54" w:rsidRPr="00CC044F" w:rsidRDefault="006F4F54" w:rsidP="00AC6390">
            <w:pPr>
              <w:autoSpaceDE w:val="0"/>
              <w:autoSpaceDN w:val="0"/>
              <w:adjustRightInd w:val="0"/>
              <w:ind w:left="-44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Dosimetry system*:</w:t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     </w:t>
            </w:r>
            <w:r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                 </w:t>
            </w:r>
          </w:p>
        </w:tc>
        <w:tc>
          <w:tcPr>
            <w:tcW w:w="261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1F6BB8" w14:textId="2F6C3F1F" w:rsidR="006F4F54" w:rsidRPr="00CC044F" w:rsidRDefault="006F4F54" w:rsidP="00AC6390">
            <w:pPr>
              <w:autoSpaceDE w:val="0"/>
              <w:autoSpaceDN w:val="0"/>
              <w:adjustRightInd w:val="0"/>
              <w:ind w:left="-44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</w:pPr>
            <w:r w:rsidRPr="00AC6390">
              <w:sym w:font="Wingdings" w:char="F06F"/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proofErr w:type="gramStart"/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>OSLD</w:t>
            </w:r>
            <w:r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System</w:t>
            </w:r>
            <w:proofErr w:type="gramEnd"/>
          </w:p>
        </w:tc>
        <w:tc>
          <w:tcPr>
            <w:tcW w:w="402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730A7BD" w14:textId="633ED5C2" w:rsidR="006F4F54" w:rsidRPr="00CC044F" w:rsidRDefault="006F4F54" w:rsidP="00AC6390">
            <w:pPr>
              <w:autoSpaceDE w:val="0"/>
              <w:autoSpaceDN w:val="0"/>
              <w:adjustRightInd w:val="0"/>
              <w:ind w:left="-44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</w:pPr>
            <w:r w:rsidRPr="00AC6390">
              <w:sym w:font="Wingdings" w:char="F06F"/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TLD System</w:t>
            </w:r>
          </w:p>
        </w:tc>
      </w:tr>
      <w:tr w:rsidR="006F4F54" w:rsidRPr="00B56E98" w14:paraId="42861602" w14:textId="77777777" w:rsidTr="0012090C">
        <w:trPr>
          <w:trHeight w:val="434"/>
        </w:trPr>
        <w:tc>
          <w:tcPr>
            <w:tcW w:w="313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6D8FDC74" w14:textId="6B733E3E" w:rsidR="006F4F54" w:rsidRPr="00B56E98" w:rsidRDefault="006F4F54" w:rsidP="00AC6390">
            <w:pPr>
              <w:autoSpaceDE w:val="0"/>
              <w:autoSpaceDN w:val="0"/>
              <w:adjustRightInd w:val="0"/>
              <w:ind w:left="-44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Type of Monitoring*</w:t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 </w:t>
            </w:r>
            <w:r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  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093FE2" w14:textId="067013D9" w:rsidR="006F4F54" w:rsidRPr="00B56E98" w:rsidRDefault="006F4F54" w:rsidP="00AC6390">
            <w:pPr>
              <w:autoSpaceDE w:val="0"/>
              <w:autoSpaceDN w:val="0"/>
              <w:adjustRightInd w:val="0"/>
              <w:ind w:left="-44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AC6390">
              <w:sym w:font="Wingdings" w:char="F06F"/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Whole body monitoring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E9984BC" w14:textId="3F27BD65" w:rsidR="006F4F54" w:rsidRPr="00B56E98" w:rsidRDefault="006F4F54" w:rsidP="00AC6390">
            <w:pPr>
              <w:autoSpaceDE w:val="0"/>
              <w:autoSpaceDN w:val="0"/>
              <w:adjustRightInd w:val="0"/>
              <w:ind w:left="-44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AC6390">
              <w:sym w:font="Wingdings" w:char="F06F"/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Extremity monitoring (Ring Badge)</w:t>
            </w:r>
          </w:p>
        </w:tc>
      </w:tr>
      <w:tr w:rsidR="006F4F54" w:rsidRPr="00B56E98" w14:paraId="452F34B9" w14:textId="77777777" w:rsidTr="0012090C">
        <w:trPr>
          <w:trHeight w:val="434"/>
        </w:trPr>
        <w:tc>
          <w:tcPr>
            <w:tcW w:w="313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0D0A4B46" w14:textId="537E5D3B" w:rsidR="006F4F54" w:rsidRPr="00CC044F" w:rsidRDefault="006F4F54" w:rsidP="00AC639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 xml:space="preserve">Type of Radiation in Workplace* 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F67A8B" w14:textId="75DB0BD5" w:rsidR="006F4F54" w:rsidRPr="00CC044F" w:rsidRDefault="006F4F54" w:rsidP="006F4F54">
            <w:pPr>
              <w:autoSpaceDE w:val="0"/>
              <w:autoSpaceDN w:val="0"/>
              <w:adjustRightInd w:val="0"/>
              <w:ind w:left="-20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</w:pPr>
            <w:r w:rsidRPr="00704F4D">
              <w:sym w:font="Wingdings" w:char="F06F"/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 xml:space="preserve"> Gamma/X-ray    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FE4521F" w14:textId="4795D39E" w:rsidR="006F4F54" w:rsidRPr="00CC044F" w:rsidRDefault="006F4F54" w:rsidP="00AC639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</w:pPr>
            <w:r w:rsidRPr="00704F4D">
              <w:sym w:font="Wingdings" w:char="F06F"/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 xml:space="preserve"> Beta   </w:t>
            </w:r>
            <w:r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 xml:space="preserve">                    </w:t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 xml:space="preserve">  </w:t>
            </w:r>
            <w:r w:rsidRPr="00704F4D">
              <w:sym w:font="Wingdings" w:char="F06F"/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 xml:space="preserve"> Neutrons</w:t>
            </w:r>
          </w:p>
        </w:tc>
      </w:tr>
      <w:tr w:rsidR="000762F5" w:rsidRPr="00B56E98" w14:paraId="37C5D03D" w14:textId="77777777" w:rsidTr="00C63E97">
        <w:trPr>
          <w:trHeight w:val="412"/>
        </w:trPr>
        <w:tc>
          <w:tcPr>
            <w:tcW w:w="9766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3BDE23" w14:textId="0AED9A58" w:rsidR="000762F5" w:rsidRPr="00AC6390" w:rsidRDefault="000762F5" w:rsidP="00A0328C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Subscription type*:</w:t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   </w:t>
            </w:r>
            <w:r w:rsidRPr="00AC6390">
              <w:sym w:font="Wingdings" w:char="F06F"/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MAILING   </w:t>
            </w:r>
            <w:r w:rsidR="00740365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AC6390">
              <w:sym w:font="Wingdings" w:char="F06F"/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PICK-</w:t>
            </w:r>
            <w:proofErr w:type="gramStart"/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>UP</w:t>
            </w:r>
            <w:r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0762F5">
              <w:rPr>
                <w:rFonts w:ascii="Calibri Light" w:hAnsi="Calibri Light" w:cs="Calibri Light"/>
                <w:b/>
                <w:i/>
                <w:iCs/>
                <w:sz w:val="16"/>
                <w:szCs w:val="16"/>
              </w:rPr>
              <w:t xml:space="preserve"> </w:t>
            </w:r>
            <w:r>
              <w:rPr>
                <w:rFonts w:ascii="Calibri Light" w:hAnsi="Calibri Light" w:cs="Calibri Light"/>
                <w:b/>
                <w:i/>
                <w:iCs/>
                <w:sz w:val="16"/>
                <w:szCs w:val="16"/>
              </w:rPr>
              <w:t>*</w:t>
            </w:r>
            <w:proofErr w:type="gramEnd"/>
            <w:r>
              <w:rPr>
                <w:rFonts w:ascii="Calibri Light" w:hAnsi="Calibri Light" w:cs="Calibri Light"/>
                <w:b/>
                <w:i/>
                <w:iCs/>
                <w:sz w:val="16"/>
                <w:szCs w:val="16"/>
              </w:rPr>
              <w:t>**</w:t>
            </w:r>
            <w:r w:rsidRPr="000762F5">
              <w:rPr>
                <w:rFonts w:ascii="Calibri Light" w:hAnsi="Calibri Light" w:cs="Calibri Light"/>
                <w:b/>
                <w:i/>
                <w:iCs/>
                <w:sz w:val="16"/>
                <w:szCs w:val="16"/>
              </w:rPr>
              <w:t>PNRI has no control over shipment of dosimeters from and to the customer</w:t>
            </w:r>
            <w:r w:rsidRPr="000762F5">
              <w:rPr>
                <w:rFonts w:ascii="Calibri Light" w:hAnsi="Calibri Light" w:cs="Calibri Light"/>
                <w:bCs/>
                <w:i/>
                <w:iCs/>
                <w:sz w:val="16"/>
                <w:szCs w:val="16"/>
              </w:rPr>
              <w:t xml:space="preserve">. PNRI is not responsible and will not be held liable for any issues with the delivery availed from courier </w:t>
            </w:r>
            <w:proofErr w:type="gramStart"/>
            <w:r w:rsidRPr="000762F5">
              <w:rPr>
                <w:rFonts w:ascii="Calibri Light" w:hAnsi="Calibri Light" w:cs="Calibri Light"/>
                <w:bCs/>
                <w:i/>
                <w:iCs/>
                <w:sz w:val="16"/>
                <w:szCs w:val="16"/>
              </w:rPr>
              <w:t>services.</w:t>
            </w:r>
            <w:r>
              <w:rPr>
                <w:rFonts w:ascii="Calibri Light" w:hAnsi="Calibri Light" w:cs="Calibri Light"/>
                <w:bCs/>
                <w:i/>
                <w:iCs/>
                <w:sz w:val="16"/>
                <w:szCs w:val="16"/>
              </w:rPr>
              <w:t>*</w:t>
            </w:r>
            <w:proofErr w:type="gramEnd"/>
            <w:r>
              <w:rPr>
                <w:rFonts w:ascii="Calibri Light" w:hAnsi="Calibri Light" w:cs="Calibri Light"/>
                <w:bCs/>
                <w:i/>
                <w:iCs/>
                <w:sz w:val="16"/>
                <w:szCs w:val="16"/>
              </w:rPr>
              <w:t>**</w:t>
            </w:r>
          </w:p>
        </w:tc>
      </w:tr>
      <w:tr w:rsidR="00A0328C" w:rsidRPr="00B56E98" w14:paraId="38A47E6F" w14:textId="77777777" w:rsidTr="00C63E97">
        <w:trPr>
          <w:trHeight w:val="434"/>
        </w:trPr>
        <w:tc>
          <w:tcPr>
            <w:tcW w:w="9766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AD280D0" w14:textId="39128993" w:rsidR="00A0328C" w:rsidRPr="00AC6390" w:rsidRDefault="00A0328C" w:rsidP="00A0328C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For Medical X-ray and Industrial X-ray machine </w:t>
            </w:r>
            <w:r w:rsidR="00D22851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- </w:t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Maximum current (</w:t>
            </w:r>
            <w:proofErr w:type="spellStart"/>
            <w:r w:rsidR="00D22851"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kVp</w:t>
            </w:r>
            <w:proofErr w:type="spellEnd"/>
            <w:r w:rsidR="00D22851"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 xml:space="preserve"> or </w:t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2"/>
                <w:szCs w:val="22"/>
              </w:rPr>
              <w:t>mA) of device:</w:t>
            </w:r>
          </w:p>
        </w:tc>
      </w:tr>
      <w:tr w:rsidR="00A0328C" w:rsidRPr="00B56E98" w14:paraId="32681602" w14:textId="77777777" w:rsidTr="00C63E97">
        <w:trPr>
          <w:trHeight w:val="434"/>
        </w:trPr>
        <w:tc>
          <w:tcPr>
            <w:tcW w:w="9766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1D011D" w14:textId="17349F80" w:rsidR="00A0328C" w:rsidRPr="00AC6390" w:rsidRDefault="00A0328C" w:rsidP="00A0328C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>For Nuclear Medicine/Radiotherapy/Industrial Radiography &amp; Gauges/Research</w:t>
            </w:r>
          </w:p>
          <w:p w14:paraId="4BC6EA25" w14:textId="493DAA2E" w:rsidR="00A0328C" w:rsidRPr="00AC6390" w:rsidRDefault="00A0328C" w:rsidP="00A0328C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>
              <w:rPr>
                <w:rFonts w:ascii="Calibri Light" w:hAnsi="Calibri Light" w:cs="Calibri Light"/>
                <w:bCs/>
                <w:sz w:val="22"/>
                <w:szCs w:val="22"/>
              </w:rPr>
              <w:t>I</w:t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sotope used: </w:t>
            </w:r>
            <w:r w:rsidRPr="00AC6390">
              <w:rPr>
                <w:rFonts w:ascii="Calibri Light" w:hAnsi="Calibri Light" w:cs="Calibri Light"/>
                <w:bCs/>
                <w:color w:val="FFFFFF" w:themeColor="background1"/>
                <w:sz w:val="22"/>
                <w:szCs w:val="22"/>
              </w:rPr>
              <w:t>_____________</w:t>
            </w:r>
            <w:r>
              <w:rPr>
                <w:rFonts w:ascii="Calibri Light" w:hAnsi="Calibri Light" w:cs="Calibri Light"/>
                <w:bCs/>
                <w:color w:val="FFFFFF" w:themeColor="background1"/>
                <w:sz w:val="22"/>
                <w:szCs w:val="22"/>
              </w:rPr>
              <w:t xml:space="preserve">                                                                     </w:t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Type of Source: </w:t>
            </w:r>
            <w:r w:rsidRPr="00F56033">
              <w:sym w:font="Wingdings" w:char="F06F"/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Open        </w:t>
            </w:r>
            <w:r w:rsidRPr="00F56033">
              <w:sym w:font="Wingdings" w:char="F06F"/>
            </w:r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proofErr w:type="gramStart"/>
            <w:r w:rsidRPr="00AC6390">
              <w:rPr>
                <w:rFonts w:ascii="Calibri Light" w:hAnsi="Calibri Light" w:cs="Calibri Light"/>
                <w:bCs/>
                <w:sz w:val="22"/>
                <w:szCs w:val="22"/>
              </w:rPr>
              <w:t>Sealed</w:t>
            </w:r>
            <w:proofErr w:type="gramEnd"/>
          </w:p>
          <w:p w14:paraId="0C40F0F1" w14:textId="5D882A2D" w:rsidR="00A0328C" w:rsidRPr="00AC6390" w:rsidRDefault="00A0328C" w:rsidP="00A0328C">
            <w:pPr>
              <w:pStyle w:val="ListParagraph"/>
              <w:autoSpaceDE w:val="0"/>
              <w:autoSpaceDN w:val="0"/>
              <w:adjustRightInd w:val="0"/>
              <w:ind w:left="316"/>
              <w:rPr>
                <w:rFonts w:ascii="Calibri Light" w:hAnsi="Calibri Light" w:cs="Calibri Light"/>
                <w:bCs/>
                <w:sz w:val="8"/>
                <w:szCs w:val="8"/>
              </w:rPr>
            </w:pPr>
          </w:p>
        </w:tc>
      </w:tr>
    </w:tbl>
    <w:p w14:paraId="1EFD7692" w14:textId="45B92D24" w:rsidR="00BD78D5" w:rsidRDefault="00BD78D5"/>
    <w:p w14:paraId="6C059465" w14:textId="257930E7" w:rsidR="00882B60" w:rsidRPr="008311B0" w:rsidRDefault="00882B60" w:rsidP="00D85630">
      <w:pPr>
        <w:pStyle w:val="ListParagraph"/>
        <w:numPr>
          <w:ilvl w:val="0"/>
          <w:numId w:val="14"/>
        </w:numPr>
        <w:autoSpaceDE w:val="0"/>
        <w:autoSpaceDN w:val="0"/>
        <w:adjustRightInd w:val="0"/>
        <w:ind w:left="1260"/>
        <w:rPr>
          <w:rFonts w:asciiTheme="minorHAnsi" w:hAnsiTheme="minorHAnsi" w:cstheme="minorHAnsi"/>
          <w:b/>
          <w:sz w:val="22"/>
          <w:szCs w:val="22"/>
        </w:rPr>
      </w:pPr>
      <w:r w:rsidRPr="008311B0">
        <w:rPr>
          <w:rFonts w:asciiTheme="minorHAnsi" w:hAnsiTheme="minorHAnsi" w:cstheme="minorHAnsi"/>
          <w:b/>
          <w:sz w:val="22"/>
          <w:szCs w:val="22"/>
        </w:rPr>
        <w:t>T</w:t>
      </w:r>
      <w:r w:rsidR="008311B0" w:rsidRPr="008311B0">
        <w:rPr>
          <w:rFonts w:asciiTheme="minorHAnsi" w:hAnsiTheme="minorHAnsi" w:cstheme="minorHAnsi"/>
          <w:b/>
          <w:sz w:val="22"/>
          <w:szCs w:val="22"/>
        </w:rPr>
        <w:t>YPE OF WORK*</w:t>
      </w:r>
    </w:p>
    <w:tbl>
      <w:tblPr>
        <w:tblStyle w:val="TableGrid"/>
        <w:tblW w:w="9690" w:type="dxa"/>
        <w:tblInd w:w="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0"/>
        <w:gridCol w:w="4005"/>
        <w:gridCol w:w="4005"/>
      </w:tblGrid>
      <w:tr w:rsidR="000762F5" w:rsidRPr="00EE623D" w14:paraId="2D2B30F6" w14:textId="77777777" w:rsidTr="00C63E97">
        <w:trPr>
          <w:trHeight w:val="335"/>
        </w:trPr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FC61FE0" w14:textId="004C2E5F" w:rsidR="000762F5" w:rsidRDefault="000762F5" w:rsidP="006C0A4E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Field</w:t>
            </w:r>
          </w:p>
        </w:tc>
        <w:tc>
          <w:tcPr>
            <w:tcW w:w="80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3CE48F8" w14:textId="29EB4960" w:rsidR="000762F5" w:rsidRPr="007201C2" w:rsidRDefault="000762F5" w:rsidP="00E22A23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Classification</w:t>
            </w:r>
          </w:p>
        </w:tc>
      </w:tr>
      <w:tr w:rsidR="000762F5" w:rsidRPr="00EE623D" w14:paraId="476F7E7C" w14:textId="77777777" w:rsidTr="00C63E97">
        <w:trPr>
          <w:trHeight w:val="358"/>
        </w:trPr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48ADE19" w14:textId="6482CD81" w:rsidR="000762F5" w:rsidRPr="000762F5" w:rsidRDefault="000762F5" w:rsidP="000762F5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0762F5">
              <w:rPr>
                <w:rFonts w:ascii="Calibri Light" w:hAnsi="Calibri Light" w:cs="Calibri Light"/>
                <w:b/>
                <w:sz w:val="22"/>
                <w:szCs w:val="22"/>
              </w:rPr>
              <w:t>MEDICAL</w:t>
            </w:r>
          </w:p>
        </w:tc>
        <w:tc>
          <w:tcPr>
            <w:tcW w:w="4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4097EC" w14:textId="77777777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>Nuclear Medicine</w:t>
            </w:r>
          </w:p>
          <w:p w14:paraId="37418EC3" w14:textId="77777777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>Conventional Diagnostic Radiology</w:t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</w:p>
          <w:p w14:paraId="7E06A48C" w14:textId="686159B1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i/>
                <w:iCs/>
                <w:sz w:val="18"/>
                <w:szCs w:val="18"/>
              </w:rPr>
            </w:pPr>
            <w:r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    </w:t>
            </w:r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(</w:t>
            </w:r>
            <w:r w:rsidRPr="000762F5">
              <w:rPr>
                <w:rFonts w:ascii="Calibri Light" w:hAnsi="Calibri Light" w:cs="Calibri Light"/>
                <w:i/>
                <w:iCs/>
                <w:sz w:val="18"/>
                <w:szCs w:val="18"/>
              </w:rPr>
              <w:t xml:space="preserve">Conventional Radiology, </w:t>
            </w:r>
            <w:proofErr w:type="gramStart"/>
            <w:r w:rsidRPr="000762F5">
              <w:rPr>
                <w:rFonts w:ascii="Calibri Light" w:hAnsi="Calibri Light" w:cs="Calibri Light"/>
                <w:i/>
                <w:iCs/>
                <w:sz w:val="18"/>
                <w:szCs w:val="18"/>
              </w:rPr>
              <w:t>CT Scan</w:t>
            </w:r>
            <w:proofErr w:type="gramEnd"/>
            <w:r w:rsidRPr="000762F5">
              <w:rPr>
                <w:rFonts w:ascii="Calibri Light" w:hAnsi="Calibri Light" w:cs="Calibri Light"/>
                <w:i/>
                <w:iCs/>
                <w:sz w:val="18"/>
                <w:szCs w:val="18"/>
              </w:rPr>
              <w:t xml:space="preserve">, Special Exam Radiology, Urology, Endoscopy, Mammography, </w:t>
            </w:r>
            <w:proofErr w:type="spellStart"/>
            <w:r w:rsidRPr="000762F5">
              <w:rPr>
                <w:rFonts w:ascii="Calibri Light" w:hAnsi="Calibri Light" w:cs="Calibri Light"/>
                <w:i/>
                <w:iCs/>
                <w:sz w:val="18"/>
                <w:szCs w:val="18"/>
              </w:rPr>
              <w:t>etc</w:t>
            </w:r>
            <w:proofErr w:type="spellEnd"/>
            <w:r w:rsidRPr="000762F5">
              <w:rPr>
                <w:rFonts w:ascii="Calibri Light" w:hAnsi="Calibri Light" w:cs="Calibri Light"/>
                <w:i/>
                <w:iCs/>
                <w:sz w:val="18"/>
                <w:szCs w:val="18"/>
              </w:rPr>
              <w:t>)</w:t>
            </w:r>
          </w:p>
          <w:p w14:paraId="0B0D5023" w14:textId="63A50274" w:rsidR="000762F5" w:rsidRP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>Dental Practice</w:t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       </w:t>
            </w:r>
          </w:p>
        </w:tc>
        <w:tc>
          <w:tcPr>
            <w:tcW w:w="4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B9EB49" w14:textId="77777777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>Interventional procedures</w:t>
            </w:r>
          </w:p>
          <w:p w14:paraId="743B9748" w14:textId="2B281899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    </w:t>
            </w:r>
            <w:r w:rsidRPr="000762F5">
              <w:rPr>
                <w:rFonts w:ascii="Calibri Light" w:hAnsi="Calibri Light" w:cs="Calibri Light"/>
                <w:i/>
                <w:iCs/>
                <w:sz w:val="18"/>
                <w:szCs w:val="18"/>
              </w:rPr>
              <w:t>(</w:t>
            </w:r>
            <w:proofErr w:type="gramStart"/>
            <w:r>
              <w:rPr>
                <w:rFonts w:ascii="Calibri Light" w:hAnsi="Calibri Light" w:cs="Calibri Light"/>
                <w:i/>
                <w:iCs/>
                <w:sz w:val="18"/>
                <w:szCs w:val="18"/>
              </w:rPr>
              <w:t>e.g.</w:t>
            </w:r>
            <w:proofErr w:type="gramEnd"/>
            <w:r>
              <w:rPr>
                <w:rFonts w:ascii="Calibri Light" w:hAnsi="Calibri Light" w:cs="Calibri Light"/>
                <w:i/>
                <w:iCs/>
                <w:sz w:val="18"/>
                <w:szCs w:val="18"/>
              </w:rPr>
              <w:t xml:space="preserve"> </w:t>
            </w:r>
            <w:r w:rsidRPr="000762F5">
              <w:rPr>
                <w:rFonts w:ascii="Calibri Light" w:hAnsi="Calibri Light" w:cs="Calibri Light"/>
                <w:i/>
                <w:iCs/>
                <w:sz w:val="18"/>
                <w:szCs w:val="18"/>
              </w:rPr>
              <w:t>Cardiovascular)</w:t>
            </w:r>
          </w:p>
          <w:p w14:paraId="232DA770" w14:textId="77777777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>Radiotherapy</w:t>
            </w:r>
          </w:p>
          <w:p w14:paraId="19DC9C1A" w14:textId="1DBF2E18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    </w:t>
            </w:r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(</w:t>
            </w:r>
            <w:proofErr w:type="gramStart"/>
            <w:r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e.g.</w:t>
            </w:r>
            <w:proofErr w:type="gramEnd"/>
            <w:r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 xml:space="preserve"> </w:t>
            </w:r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Brachytherapy, Teletherapy)</w:t>
            </w:r>
          </w:p>
          <w:p w14:paraId="6D02210F" w14:textId="04602DE1" w:rsidR="000762F5" w:rsidRPr="007201C2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>Veterinary Medicine</w:t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</w:p>
        </w:tc>
      </w:tr>
      <w:tr w:rsidR="000762F5" w:rsidRPr="00EE623D" w14:paraId="7F40EAD6" w14:textId="77777777" w:rsidTr="00C63E97">
        <w:trPr>
          <w:trHeight w:val="1214"/>
        </w:trPr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F4EBDD7" w14:textId="3C2F3498" w:rsidR="000762F5" w:rsidRPr="000762F5" w:rsidRDefault="000762F5" w:rsidP="000762F5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0762F5">
              <w:rPr>
                <w:rFonts w:ascii="Calibri Light" w:hAnsi="Calibri Light" w:cs="Calibri Light"/>
                <w:b/>
                <w:sz w:val="22"/>
                <w:szCs w:val="22"/>
              </w:rPr>
              <w:t>INDUSTRIAL</w:t>
            </w:r>
          </w:p>
        </w:tc>
        <w:tc>
          <w:tcPr>
            <w:tcW w:w="4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F03955" w14:textId="77777777" w:rsidR="000762F5" w:rsidRDefault="000762F5" w:rsidP="00965438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Industrial Xray </w:t>
            </w:r>
          </w:p>
          <w:p w14:paraId="4ECA74E7" w14:textId="564FC1F8" w:rsidR="000762F5" w:rsidRDefault="000762F5" w:rsidP="00965438">
            <w:pPr>
              <w:rPr>
                <w:rFonts w:ascii="Calibri Light" w:hAnsi="Calibri Light" w:cs="Calibri Light"/>
                <w:bCs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    </w:t>
            </w:r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(Electronics, etc.)</w:t>
            </w:r>
          </w:p>
          <w:p w14:paraId="65328F96" w14:textId="77777777" w:rsidR="000762F5" w:rsidRDefault="000762F5" w:rsidP="00965438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>Radioisotope production/ distribution</w:t>
            </w:r>
            <w:r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 </w:t>
            </w:r>
          </w:p>
          <w:p w14:paraId="7C4F4908" w14:textId="0B1AE37A" w:rsidR="000762F5" w:rsidRDefault="000762F5" w:rsidP="00965438">
            <w:pPr>
              <w:rPr>
                <w:rFonts w:ascii="Calibri Light" w:hAnsi="Calibri Light" w:cs="Calibri Light"/>
                <w:bCs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    </w:t>
            </w:r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 xml:space="preserve">(Production/ distribution of I-131, Tc-99m, </w:t>
            </w:r>
            <w:proofErr w:type="spellStart"/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etc</w:t>
            </w:r>
            <w:proofErr w:type="spellEnd"/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4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084995" w14:textId="77777777" w:rsidR="000762F5" w:rsidRDefault="000762F5" w:rsidP="00965438">
            <w:pPr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>Industrial Radiography</w:t>
            </w:r>
          </w:p>
          <w:p w14:paraId="3B345FB9" w14:textId="694E76BB" w:rsidR="000762F5" w:rsidRDefault="000762F5" w:rsidP="00965438">
            <w:pPr>
              <w:rPr>
                <w:rFonts w:ascii="Calibri Light" w:hAnsi="Calibri Light" w:cs="Calibri Light"/>
                <w:bCs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    </w:t>
            </w:r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 xml:space="preserve">(NDT, weld/pipe/concrete testing, </w:t>
            </w:r>
            <w:proofErr w:type="spellStart"/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etc</w:t>
            </w:r>
            <w:proofErr w:type="spellEnd"/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)</w:t>
            </w:r>
          </w:p>
          <w:p w14:paraId="401A01CD" w14:textId="7481FDF4" w:rsidR="000762F5" w:rsidRDefault="000762F5" w:rsidP="00965438">
            <w:pPr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Industrial Gauges </w:t>
            </w:r>
            <w:r>
              <w:rPr>
                <w:rFonts w:ascii="Calibri Light" w:hAnsi="Calibri Light" w:cs="Calibri Light"/>
                <w:b/>
                <w:sz w:val="22"/>
                <w:szCs w:val="22"/>
              </w:rPr>
              <w:br/>
              <w:t xml:space="preserve">  </w:t>
            </w:r>
            <w:proofErr w:type="gramStart"/>
            <w:r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  </w:t>
            </w:r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(</w:t>
            </w:r>
            <w:proofErr w:type="gramEnd"/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 xml:space="preserve">Density/ thickness/level gauge, </w:t>
            </w:r>
            <w:proofErr w:type="spellStart"/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etc</w:t>
            </w:r>
            <w:proofErr w:type="spellEnd"/>
            <w:r w:rsidRPr="000762F5">
              <w:rPr>
                <w:rFonts w:ascii="Calibri Light" w:hAnsi="Calibri Light" w:cs="Calibri Light"/>
                <w:bCs/>
                <w:i/>
                <w:iCs/>
                <w:sz w:val="18"/>
                <w:szCs w:val="18"/>
              </w:rPr>
              <w:t>)</w:t>
            </w:r>
          </w:p>
          <w:p w14:paraId="1B54338A" w14:textId="40C3F741" w:rsidR="000762F5" w:rsidRPr="007201C2" w:rsidRDefault="000762F5" w:rsidP="00965438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>Accelerator operation</w:t>
            </w:r>
          </w:p>
        </w:tc>
      </w:tr>
      <w:tr w:rsidR="000762F5" w:rsidRPr="00EE623D" w14:paraId="29741106" w14:textId="77777777" w:rsidTr="00C63E97">
        <w:trPr>
          <w:trHeight w:val="623"/>
        </w:trPr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C8FAD9F" w14:textId="77777777" w:rsidR="006C0A4E" w:rsidRDefault="000762F5" w:rsidP="000762F5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0762F5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NUCLEAR </w:t>
            </w:r>
          </w:p>
          <w:p w14:paraId="4BB6028C" w14:textId="7CE80834" w:rsidR="000762F5" w:rsidRPr="000762F5" w:rsidRDefault="000762F5" w:rsidP="000762F5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0762F5">
              <w:rPr>
                <w:rFonts w:ascii="Calibri Light" w:hAnsi="Calibri Light" w:cs="Calibri Light"/>
                <w:b/>
                <w:sz w:val="22"/>
                <w:szCs w:val="22"/>
              </w:rPr>
              <w:t>FUEL CYCLE</w:t>
            </w:r>
          </w:p>
        </w:tc>
        <w:tc>
          <w:tcPr>
            <w:tcW w:w="4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B525CC" w14:textId="77777777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7201C2">
              <w:rPr>
                <w:rFonts w:ascii="Calibri Light" w:hAnsi="Calibri Light" w:cs="Calibri Light"/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Reactor operations</w:t>
            </w:r>
          </w:p>
          <w:p w14:paraId="0282C8FB" w14:textId="77777777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7201C2">
              <w:rPr>
                <w:rFonts w:ascii="Calibri Light" w:hAnsi="Calibri Light" w:cs="Calibri Light"/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Safety and safeguards inspections</w:t>
            </w:r>
          </w:p>
        </w:tc>
        <w:tc>
          <w:tcPr>
            <w:tcW w:w="4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3F8BE2" w14:textId="2E22A78E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7201C2">
              <w:rPr>
                <w:rFonts w:ascii="Calibri Light" w:hAnsi="Calibri Light" w:cs="Calibri Light"/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Decommissioning</w:t>
            </w:r>
          </w:p>
          <w:p w14:paraId="787E1FA1" w14:textId="51E657E9" w:rsidR="000762F5" w:rsidRPr="007201C2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Cs/>
                <w:sz w:val="22"/>
                <w:szCs w:val="22"/>
              </w:rPr>
            </w:pPr>
            <w:r w:rsidRPr="007201C2">
              <w:rPr>
                <w:rFonts w:ascii="Calibri Light" w:hAnsi="Calibri Light" w:cs="Calibri Light"/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Research in nuclear fuel cycle</w:t>
            </w:r>
          </w:p>
        </w:tc>
      </w:tr>
      <w:tr w:rsidR="000762F5" w:rsidRPr="00EE623D" w14:paraId="10473E4E" w14:textId="77777777" w:rsidTr="00C63E97">
        <w:trPr>
          <w:trHeight w:val="652"/>
        </w:trPr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20F3B1B" w14:textId="5A54B5B4" w:rsidR="000762F5" w:rsidRPr="000762F5" w:rsidRDefault="000762F5" w:rsidP="000762F5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0762F5">
              <w:rPr>
                <w:rFonts w:ascii="Calibri Light" w:hAnsi="Calibri Light" w:cs="Calibri Light"/>
                <w:b/>
                <w:sz w:val="22"/>
                <w:szCs w:val="22"/>
              </w:rPr>
              <w:t>MISC.</w:t>
            </w:r>
          </w:p>
        </w:tc>
        <w:tc>
          <w:tcPr>
            <w:tcW w:w="4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A99DB1B" w14:textId="77777777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>Educational Establishment</w:t>
            </w:r>
          </w:p>
          <w:p w14:paraId="509EFBA7" w14:textId="77777777" w:rsid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 w:rsidRPr="007201C2">
              <w:rPr>
                <w:rFonts w:ascii="Calibri Light" w:hAnsi="Calibri Light" w:cs="Calibri Light"/>
                <w:bCs/>
                <w:sz w:val="22"/>
                <w:szCs w:val="22"/>
              </w:rPr>
              <w:t xml:space="preserve"> </w:t>
            </w:r>
            <w:r w:rsidRPr="007201C2">
              <w:rPr>
                <w:rFonts w:ascii="Calibri Light" w:hAnsi="Calibri Light" w:cs="Calibri Light"/>
                <w:b/>
                <w:sz w:val="22"/>
                <w:szCs w:val="22"/>
              </w:rPr>
              <w:t>Transport of Radiation Sources</w:t>
            </w:r>
          </w:p>
        </w:tc>
        <w:tc>
          <w:tcPr>
            <w:tcW w:w="4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B6A3E29" w14:textId="192F8F73" w:rsidR="000762F5" w:rsidRPr="000762F5" w:rsidRDefault="000762F5" w:rsidP="009654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0762F5">
              <w:rPr>
                <w:rFonts w:ascii="Calibri Light" w:hAnsi="Calibri Light" w:cs="Calibri Light"/>
                <w:bCs/>
                <w:sz w:val="22"/>
                <w:szCs w:val="22"/>
              </w:rPr>
              <w:sym w:font="Wingdings" w:char="F06F"/>
            </w:r>
            <w:r w:rsidRPr="000762F5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Waste/Spent Sources</w:t>
            </w:r>
          </w:p>
          <w:p w14:paraId="64BDCD3F" w14:textId="196FA1E0" w:rsidR="000762F5" w:rsidRPr="000762F5" w:rsidRDefault="000762F5" w:rsidP="0096543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762F5">
              <w:rPr>
                <w:rFonts w:ascii="Calibri Light" w:hAnsi="Calibri Light" w:cs="Calibri Light"/>
                <w:bCs/>
                <w:sz w:val="22"/>
                <w:szCs w:val="22"/>
              </w:rPr>
              <w:sym w:font="Wingdings" w:char="F06F"/>
            </w:r>
            <w:r w:rsidRPr="000762F5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Service Provider</w:t>
            </w:r>
          </w:p>
        </w:tc>
      </w:tr>
      <w:tr w:rsidR="000762F5" w:rsidRPr="00EE623D" w14:paraId="3ED3D1A9" w14:textId="77777777" w:rsidTr="00C63E97">
        <w:trPr>
          <w:trHeight w:val="242"/>
        </w:trPr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33DDA0F5" w14:textId="672E7D2A" w:rsidR="000762F5" w:rsidRPr="007201C2" w:rsidRDefault="000762F5" w:rsidP="0096543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7201C2">
              <w:rPr>
                <w:sz w:val="22"/>
                <w:szCs w:val="22"/>
              </w:rPr>
              <w:sym w:font="Wingdings" w:char="F06F"/>
            </w:r>
            <w:r>
              <w:rPr>
                <w:sz w:val="22"/>
                <w:szCs w:val="22"/>
              </w:rPr>
              <w:t xml:space="preserve"> </w:t>
            </w:r>
            <w:r w:rsidRPr="00CC044F">
              <w:rPr>
                <w:rFonts w:ascii="Calibri Light" w:hAnsi="Calibri Light" w:cs="Calibri Light"/>
                <w:b/>
                <w:bCs/>
                <w:i/>
                <w:iCs/>
                <w:sz w:val="22"/>
                <w:szCs w:val="22"/>
              </w:rPr>
              <w:t>OTHERS</w:t>
            </w:r>
          </w:p>
        </w:tc>
        <w:tc>
          <w:tcPr>
            <w:tcW w:w="80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AB93BC8" w14:textId="569D2F5A" w:rsidR="000762F5" w:rsidRPr="007201C2" w:rsidRDefault="000762F5" w:rsidP="0096543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14:paraId="70E44107" w14:textId="77777777" w:rsidR="00605EB8" w:rsidRPr="00605EB8" w:rsidRDefault="00605EB8" w:rsidP="00BC746B">
      <w:pPr>
        <w:jc w:val="center"/>
        <w:rPr>
          <w:rFonts w:ascii="Calibri Light" w:hAnsi="Calibri Light" w:cs="Calibri Light"/>
          <w:b/>
          <w:bCs/>
          <w:sz w:val="8"/>
          <w:szCs w:val="8"/>
        </w:rPr>
      </w:pPr>
    </w:p>
    <w:p w14:paraId="163F26B4" w14:textId="06436B9E" w:rsidR="00873E4A" w:rsidRPr="00CC044F" w:rsidRDefault="00BC746B" w:rsidP="00BC746B">
      <w:pPr>
        <w:jc w:val="center"/>
        <w:rPr>
          <w:rFonts w:ascii="Calibri Light" w:hAnsi="Calibri Light" w:cs="Calibri Light"/>
          <w:b/>
          <w:bCs/>
          <w:i/>
          <w:iCs/>
          <w:sz w:val="22"/>
          <w:szCs w:val="22"/>
        </w:rPr>
      </w:pPr>
      <w:r>
        <w:rPr>
          <w:rFonts w:ascii="Calibri Light" w:hAnsi="Calibri Light" w:cs="Calibri Light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F0BE47B" wp14:editId="04BE87B9">
                <wp:simplePos x="0" y="0"/>
                <wp:positionH relativeFrom="column">
                  <wp:posOffset>0</wp:posOffset>
                </wp:positionH>
                <wp:positionV relativeFrom="paragraph">
                  <wp:posOffset>454660</wp:posOffset>
                </wp:positionV>
                <wp:extent cx="617220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6E7353F1" id="Straight Connector 16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5.8pt" to="486pt,3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" strokecolor="black [3213]" strokeweight="1pt">
                <v:stroke dashstyle="longDash"/>
              </v:line>
            </w:pict>
          </mc:Fallback>
        </mc:AlternateContent>
      </w:r>
      <w:r>
        <w:rPr>
          <w:rFonts w:ascii="Calibri Light" w:hAnsi="Calibri Light" w:cs="Calibri Light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70C0C53" wp14:editId="726A5364">
                <wp:simplePos x="0" y="0"/>
                <wp:positionH relativeFrom="column">
                  <wp:posOffset>284903</wp:posOffset>
                </wp:positionH>
                <wp:positionV relativeFrom="paragraph">
                  <wp:posOffset>203200</wp:posOffset>
                </wp:positionV>
                <wp:extent cx="360045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004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17AC53CE" id="Straight Connector 7" o:spid="_x0000_s1026" style="position:absolute;flip:y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.45pt,16pt" to="305.9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" strokecolor="black [3213]"/>
            </w:pict>
          </mc:Fallback>
        </mc:AlternateContent>
      </w:r>
      <w:r>
        <w:rPr>
          <w:rFonts w:ascii="Calibri Light" w:hAnsi="Calibri Light" w:cs="Calibri Light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15351FE" wp14:editId="29455B07">
                <wp:simplePos x="0" y="0"/>
                <wp:positionH relativeFrom="column">
                  <wp:posOffset>4746625</wp:posOffset>
                </wp:positionH>
                <wp:positionV relativeFrom="paragraph">
                  <wp:posOffset>201930</wp:posOffset>
                </wp:positionV>
                <wp:extent cx="119888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8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3765B1FD" id="Straight Connector 15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3.75pt,15.9pt" to="468.1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" strokecolor="black [3213]"/>
            </w:pict>
          </mc:Fallback>
        </mc:AlternateContent>
      </w:r>
      <w:r w:rsidR="00B43E22" w:rsidRPr="00605EB8">
        <w:rPr>
          <w:rFonts w:ascii="Calibri Light" w:hAnsi="Calibri Light" w:cs="Calibri Light"/>
          <w:sz w:val="22"/>
          <w:szCs w:val="22"/>
        </w:rPr>
        <w:br/>
      </w:r>
      <w:r w:rsidR="00B43E22"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>Signature over printed name of authorized representative</w:t>
      </w:r>
      <w:r w:rsidR="00B43E22"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ab/>
      </w:r>
      <w:r w:rsidR="00B43E22"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ab/>
      </w:r>
      <w:r w:rsidR="00B43E22"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ab/>
        <w:t>Date Completed</w:t>
      </w:r>
      <w:r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br/>
      </w:r>
      <w:r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br/>
      </w:r>
      <w:r w:rsidRPr="00CC044F">
        <w:rPr>
          <w:rFonts w:ascii="Calibri Light" w:hAnsi="Calibri Light" w:cs="Calibri Light"/>
          <w:b/>
          <w:bCs/>
          <w:i/>
          <w:iCs/>
          <w:sz w:val="18"/>
          <w:szCs w:val="18"/>
        </w:rPr>
        <w:t>To be filled up by RPSS personnel:</w:t>
      </w:r>
    </w:p>
    <w:p w14:paraId="16FE7625" w14:textId="77777777" w:rsidR="00735F91" w:rsidRDefault="00735F91" w:rsidP="00873E4A">
      <w:pPr>
        <w:rPr>
          <w:rFonts w:ascii="Calibri Light" w:hAnsi="Calibri Light" w:cs="Calibri Light"/>
          <w:b/>
          <w:bCs/>
          <w:i/>
          <w:iCs/>
          <w:sz w:val="22"/>
          <w:szCs w:val="22"/>
        </w:rPr>
      </w:pPr>
    </w:p>
    <w:p w14:paraId="53E3CAFF" w14:textId="209BE074" w:rsidR="00BC746B" w:rsidRPr="00CC044F" w:rsidRDefault="00BC746B" w:rsidP="00873E4A">
      <w:pPr>
        <w:rPr>
          <w:rFonts w:ascii="Calibri Light" w:hAnsi="Calibri Light" w:cs="Calibri Light"/>
          <w:b/>
          <w:bCs/>
          <w:i/>
          <w:iCs/>
          <w:sz w:val="22"/>
          <w:szCs w:val="22"/>
        </w:rPr>
      </w:pPr>
      <w:r w:rsidRPr="00CC044F">
        <w:rPr>
          <w:rFonts w:ascii="Calibri Light" w:hAnsi="Calibri Light" w:cs="Calibri Light"/>
          <w:i/>
          <w:i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5A20194" wp14:editId="32444CF6">
                <wp:simplePos x="0" y="0"/>
                <wp:positionH relativeFrom="column">
                  <wp:posOffset>299357</wp:posOffset>
                </wp:positionH>
                <wp:positionV relativeFrom="paragraph">
                  <wp:posOffset>186600</wp:posOffset>
                </wp:positionV>
                <wp:extent cx="1689652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965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3FB2885A" id="Straight Connector 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55pt,14.7pt" to="156.6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" strokecolor="black [3213]"/>
            </w:pict>
          </mc:Fallback>
        </mc:AlternateContent>
      </w:r>
    </w:p>
    <w:p w14:paraId="4F94B4AD" w14:textId="36F631D3" w:rsidR="00BC746B" w:rsidRPr="00CC044F" w:rsidRDefault="00BC746B" w:rsidP="00BC746B">
      <w:pPr>
        <w:jc w:val="center"/>
        <w:rPr>
          <w:rFonts w:ascii="Calibri Light" w:hAnsi="Calibri Light" w:cs="Calibri Light"/>
          <w:b/>
          <w:bCs/>
          <w:i/>
          <w:iCs/>
          <w:sz w:val="22"/>
          <w:szCs w:val="22"/>
        </w:rPr>
      </w:pPr>
      <w:r w:rsidRPr="00CC044F">
        <w:rPr>
          <w:rFonts w:ascii="Calibri Light" w:hAnsi="Calibri Light" w:cs="Calibri Light"/>
          <w:i/>
          <w:i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446E5A" wp14:editId="6D962C72">
                <wp:simplePos x="0" y="0"/>
                <wp:positionH relativeFrom="column">
                  <wp:posOffset>4745349</wp:posOffset>
                </wp:positionH>
                <wp:positionV relativeFrom="paragraph">
                  <wp:posOffset>21714</wp:posOffset>
                </wp:positionV>
                <wp:extent cx="1198984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898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232797DC" id="Straight Connector 14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3.65pt,1.7pt" to="468.0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" strokecolor="black [3213]"/>
            </w:pict>
          </mc:Fallback>
        </mc:AlternateContent>
      </w:r>
      <w:r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>RPSS Receiving Personnel</w:t>
      </w:r>
      <w:r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ab/>
      </w:r>
      <w:r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ab/>
      </w:r>
      <w:r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ab/>
      </w:r>
      <w:r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ab/>
      </w:r>
      <w:r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ab/>
      </w:r>
      <w:r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ab/>
      </w:r>
      <w:r w:rsidRPr="00CC044F">
        <w:rPr>
          <w:rFonts w:ascii="Calibri Light" w:hAnsi="Calibri Light" w:cs="Calibri Light"/>
          <w:b/>
          <w:bCs/>
          <w:i/>
          <w:iCs/>
          <w:sz w:val="22"/>
          <w:szCs w:val="22"/>
        </w:rPr>
        <w:tab/>
        <w:t>Date Received</w:t>
      </w:r>
    </w:p>
    <w:p w14:paraId="3E353975" w14:textId="12C88147" w:rsidR="00B43E22" w:rsidRPr="00EE623D" w:rsidRDefault="00B43E22" w:rsidP="00873E4A">
      <w:pPr>
        <w:rPr>
          <w:rFonts w:ascii="Calibri Light" w:hAnsi="Calibri Light" w:cs="Calibri Light"/>
        </w:rPr>
        <w:sectPr w:rsidR="00B43E22" w:rsidRPr="00EE623D" w:rsidSect="009C58EA">
          <w:headerReference w:type="default" r:id="rId11"/>
          <w:footerReference w:type="default" r:id="rId12"/>
          <w:pgSz w:w="11907" w:h="16839" w:code="9"/>
          <w:pgMar w:top="1080" w:right="1080" w:bottom="1080" w:left="1080" w:header="576" w:footer="288" w:gutter="0"/>
          <w:cols w:space="720"/>
          <w:docGrid w:linePitch="360"/>
        </w:sectPr>
      </w:pPr>
    </w:p>
    <w:p w14:paraId="5ED3F87E" w14:textId="6EFDF24B" w:rsidR="00E72389" w:rsidRPr="00CC044F" w:rsidRDefault="0039210C" w:rsidP="00B43E22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i/>
          <w:iCs/>
        </w:rPr>
      </w:pPr>
      <w:r w:rsidRPr="00CC044F">
        <w:rPr>
          <w:rFonts w:asciiTheme="minorHAnsi" w:hAnsiTheme="minorHAnsi" w:cstheme="minorHAnsi"/>
          <w:b/>
          <w:i/>
          <w:iCs/>
        </w:rPr>
        <w:lastRenderedPageBreak/>
        <w:t>PERSONNEL INFORMATION</w:t>
      </w:r>
      <w:r w:rsidR="00D22851" w:rsidRPr="00CC044F">
        <w:rPr>
          <w:rFonts w:asciiTheme="minorHAnsi" w:hAnsiTheme="minorHAnsi" w:cstheme="minorHAnsi"/>
          <w:b/>
          <w:i/>
          <w:iCs/>
        </w:rPr>
        <w:t>*</w:t>
      </w:r>
    </w:p>
    <w:p w14:paraId="5C47B749" w14:textId="174AE8C1" w:rsidR="000A4BAD" w:rsidRPr="00BD78D5" w:rsidRDefault="000A4BAD" w:rsidP="007D59EC">
      <w:pPr>
        <w:autoSpaceDE w:val="0"/>
        <w:autoSpaceDN w:val="0"/>
        <w:adjustRightInd w:val="0"/>
        <w:rPr>
          <w:rFonts w:ascii="Calibri Light" w:hAnsi="Calibri Light" w:cs="Calibri Light"/>
          <w:sz w:val="22"/>
          <w:szCs w:val="22"/>
        </w:rPr>
      </w:pPr>
      <w:r w:rsidRPr="00BD78D5">
        <w:rPr>
          <w:rFonts w:ascii="Calibri Light" w:hAnsi="Calibri Light" w:cs="Calibri Light"/>
          <w:b/>
          <w:sz w:val="22"/>
          <w:szCs w:val="22"/>
        </w:rPr>
        <w:t>Name of Institution:</w:t>
      </w:r>
      <w:r w:rsidR="00C34A00" w:rsidRPr="00BD78D5">
        <w:rPr>
          <w:rFonts w:ascii="Calibri Light" w:hAnsi="Calibri Light" w:cs="Calibri Light"/>
          <w:b/>
          <w:sz w:val="22"/>
          <w:szCs w:val="22"/>
        </w:rPr>
        <w:t xml:space="preserve">   </w:t>
      </w:r>
      <w:r w:rsidRPr="00BD78D5">
        <w:rPr>
          <w:rFonts w:ascii="Calibri Light" w:hAnsi="Calibri Light" w:cs="Calibri Light"/>
          <w:sz w:val="22"/>
          <w:szCs w:val="22"/>
        </w:rPr>
        <w:t>________________________________________________</w:t>
      </w:r>
      <w:r w:rsidR="0087537C">
        <w:rPr>
          <w:rFonts w:ascii="Calibri Light" w:hAnsi="Calibri Light" w:cs="Calibri Light"/>
          <w:sz w:val="22"/>
          <w:szCs w:val="22"/>
        </w:rPr>
        <w:t>_______</w:t>
      </w:r>
      <w:r w:rsidR="007E7BBA" w:rsidRPr="00BD78D5">
        <w:rPr>
          <w:rFonts w:ascii="Calibri Light" w:hAnsi="Calibri Light" w:cs="Calibri Light"/>
          <w:sz w:val="22"/>
          <w:szCs w:val="22"/>
        </w:rPr>
        <w:t xml:space="preserve"> </w:t>
      </w:r>
      <w:r w:rsidR="007E7BBA" w:rsidRPr="00BD78D5">
        <w:rPr>
          <w:rFonts w:ascii="Calibri Light" w:hAnsi="Calibri Light" w:cs="Calibri Light"/>
          <w:b/>
          <w:sz w:val="22"/>
          <w:szCs w:val="22"/>
        </w:rPr>
        <w:t>C</w:t>
      </w:r>
      <w:r w:rsidR="00D22851">
        <w:rPr>
          <w:rFonts w:ascii="Calibri Light" w:hAnsi="Calibri Light" w:cs="Calibri Light"/>
          <w:b/>
          <w:sz w:val="22"/>
          <w:szCs w:val="22"/>
        </w:rPr>
        <w:t>ustomer</w:t>
      </w:r>
      <w:r w:rsidR="007E7BBA" w:rsidRPr="00BD78D5">
        <w:rPr>
          <w:rFonts w:ascii="Calibri Light" w:hAnsi="Calibri Light" w:cs="Calibri Light"/>
          <w:b/>
          <w:sz w:val="22"/>
          <w:szCs w:val="22"/>
        </w:rPr>
        <w:t xml:space="preserve"> Code</w:t>
      </w:r>
      <w:r w:rsidR="007E7BBA" w:rsidRPr="00BD78D5">
        <w:rPr>
          <w:rFonts w:ascii="Calibri Light" w:hAnsi="Calibri Light" w:cs="Calibri Light"/>
          <w:sz w:val="22"/>
          <w:szCs w:val="22"/>
        </w:rPr>
        <w:t xml:space="preserve"> </w:t>
      </w:r>
      <w:r w:rsidR="007E7BBA" w:rsidRPr="00BD78D5">
        <w:rPr>
          <w:rFonts w:ascii="Calibri Light" w:hAnsi="Calibri Light" w:cs="Calibri Light"/>
          <w:i/>
          <w:sz w:val="22"/>
          <w:szCs w:val="22"/>
        </w:rPr>
        <w:t xml:space="preserve">(for existing </w:t>
      </w:r>
      <w:r w:rsidR="00C34A00" w:rsidRPr="00BD78D5">
        <w:rPr>
          <w:rFonts w:ascii="Calibri Light" w:hAnsi="Calibri Light" w:cs="Calibri Light"/>
          <w:i/>
          <w:sz w:val="22"/>
          <w:szCs w:val="22"/>
        </w:rPr>
        <w:t>subscribers)</w:t>
      </w:r>
      <w:r w:rsidR="007E7BBA" w:rsidRPr="00BD78D5">
        <w:rPr>
          <w:rFonts w:ascii="Calibri Light" w:hAnsi="Calibri Light" w:cs="Calibri Light"/>
          <w:sz w:val="22"/>
          <w:szCs w:val="22"/>
        </w:rPr>
        <w:t>:</w:t>
      </w:r>
      <w:r w:rsidR="00C34A00" w:rsidRPr="00BD78D5">
        <w:rPr>
          <w:rFonts w:ascii="Calibri Light" w:hAnsi="Calibri Light" w:cs="Calibri Light"/>
          <w:sz w:val="22"/>
          <w:szCs w:val="22"/>
        </w:rPr>
        <w:t xml:space="preserve">  </w:t>
      </w:r>
      <w:r w:rsidR="007E7BBA" w:rsidRPr="00BD78D5">
        <w:rPr>
          <w:rFonts w:ascii="Calibri Light" w:hAnsi="Calibri Light" w:cs="Calibri Light"/>
          <w:sz w:val="22"/>
          <w:szCs w:val="22"/>
        </w:rPr>
        <w:t>_______</w:t>
      </w:r>
      <w:r w:rsidR="0087537C">
        <w:rPr>
          <w:rFonts w:ascii="Calibri Light" w:hAnsi="Calibri Light" w:cs="Calibri Light"/>
          <w:sz w:val="22"/>
          <w:szCs w:val="22"/>
        </w:rPr>
        <w:t>____</w:t>
      </w:r>
      <w:r w:rsidR="007E7BBA" w:rsidRPr="00BD78D5">
        <w:rPr>
          <w:rFonts w:ascii="Calibri Light" w:hAnsi="Calibri Light" w:cs="Calibri Light"/>
          <w:sz w:val="22"/>
          <w:szCs w:val="22"/>
        </w:rPr>
        <w:t>____</w:t>
      </w:r>
      <w:r w:rsidR="00E72389" w:rsidRPr="00BD78D5">
        <w:rPr>
          <w:rFonts w:ascii="Calibri Light" w:hAnsi="Calibri Light" w:cs="Calibri Light"/>
          <w:sz w:val="22"/>
          <w:szCs w:val="22"/>
        </w:rPr>
        <w:t>___</w:t>
      </w:r>
      <w:r w:rsidR="007E7BBA" w:rsidRPr="00BD78D5">
        <w:rPr>
          <w:rFonts w:ascii="Calibri Light" w:hAnsi="Calibri Light" w:cs="Calibri Light"/>
          <w:sz w:val="22"/>
          <w:szCs w:val="22"/>
        </w:rPr>
        <w:t>______</w:t>
      </w:r>
      <w:r w:rsidR="00D22851">
        <w:rPr>
          <w:rFonts w:ascii="Calibri Light" w:hAnsi="Calibri Light" w:cs="Calibri Light"/>
          <w:sz w:val="22"/>
          <w:szCs w:val="22"/>
        </w:rPr>
        <w:t>___</w:t>
      </w:r>
    </w:p>
    <w:p w14:paraId="0801CC48" w14:textId="77777777" w:rsidR="00FD6E74" w:rsidRPr="00706721" w:rsidRDefault="00FD6E74" w:rsidP="000A4BAD">
      <w:pPr>
        <w:autoSpaceDE w:val="0"/>
        <w:autoSpaceDN w:val="0"/>
        <w:adjustRightInd w:val="0"/>
        <w:jc w:val="both"/>
        <w:rPr>
          <w:rFonts w:ascii="Calibri Light" w:hAnsi="Calibri Light" w:cs="Calibri Light"/>
          <w:sz w:val="12"/>
          <w:szCs w:val="12"/>
        </w:rPr>
      </w:pPr>
    </w:p>
    <w:p w14:paraId="64F59A53" w14:textId="7F0CE403" w:rsidR="007E7BBA" w:rsidRPr="00EE623D" w:rsidRDefault="007E7BBA" w:rsidP="000A4BAD">
      <w:pPr>
        <w:autoSpaceDE w:val="0"/>
        <w:autoSpaceDN w:val="0"/>
        <w:adjustRightInd w:val="0"/>
        <w:jc w:val="both"/>
        <w:rPr>
          <w:rFonts w:ascii="Calibri Light" w:hAnsi="Calibri Light" w:cs="Calibri Light"/>
        </w:rPr>
      </w:pPr>
      <w:r w:rsidRPr="00EE623D">
        <w:rPr>
          <w:rFonts w:ascii="Calibri Light" w:hAnsi="Calibri Light" w:cs="Calibri Light"/>
        </w:rPr>
        <w:t xml:space="preserve">Fill out the table </w:t>
      </w:r>
      <w:r w:rsidRPr="00EE623D">
        <w:rPr>
          <w:rFonts w:ascii="Calibri Light" w:hAnsi="Calibri Light" w:cs="Calibri Light"/>
          <w:b/>
        </w:rPr>
        <w:t>COMPLETELY</w:t>
      </w:r>
      <w:r w:rsidRPr="00EE623D">
        <w:rPr>
          <w:rFonts w:ascii="Calibri Light" w:hAnsi="Calibri Light" w:cs="Calibri Light"/>
        </w:rPr>
        <w:t xml:space="preserve"> and </w:t>
      </w:r>
      <w:r w:rsidRPr="00EE623D">
        <w:rPr>
          <w:rFonts w:ascii="Calibri Light" w:hAnsi="Calibri Light" w:cs="Calibri Light"/>
          <w:b/>
        </w:rPr>
        <w:t>LEGIBLY</w:t>
      </w:r>
      <w:r w:rsidRPr="00EE623D">
        <w:rPr>
          <w:rFonts w:ascii="Calibri Light" w:hAnsi="Calibri Light" w:cs="Calibri Light"/>
        </w:rPr>
        <w:t>.</w:t>
      </w:r>
      <w:r w:rsidR="00FD6E74" w:rsidRPr="00EE623D">
        <w:rPr>
          <w:rFonts w:ascii="Calibri Light" w:hAnsi="Calibri Light" w:cs="Calibri Light"/>
        </w:rPr>
        <w:t xml:space="preserve"> You may use additional </w:t>
      </w:r>
      <w:proofErr w:type="gramStart"/>
      <w:r w:rsidR="00FD6E74" w:rsidRPr="00EE623D">
        <w:rPr>
          <w:rFonts w:ascii="Calibri Light" w:hAnsi="Calibri Light" w:cs="Calibri Light"/>
        </w:rPr>
        <w:t>sheets</w:t>
      </w:r>
      <w:proofErr w:type="gramEnd"/>
      <w:r w:rsidR="00FD6E74" w:rsidRPr="00EE623D">
        <w:rPr>
          <w:rFonts w:ascii="Calibri Light" w:hAnsi="Calibri Light" w:cs="Calibri Light"/>
        </w:rPr>
        <w:t xml:space="preserve"> </w:t>
      </w:r>
      <w:r w:rsidR="00F11534">
        <w:rPr>
          <w:rFonts w:ascii="Calibri Light" w:hAnsi="Calibri Light" w:cs="Calibri Light"/>
        </w:rPr>
        <w:t xml:space="preserve">as </w:t>
      </w:r>
      <w:r w:rsidR="00FD6E74" w:rsidRPr="00EE623D">
        <w:rPr>
          <w:rFonts w:ascii="Calibri Light" w:hAnsi="Calibri Light" w:cs="Calibri Light"/>
        </w:rPr>
        <w:t>necessary.</w:t>
      </w:r>
    </w:p>
    <w:p w14:paraId="38B22764" w14:textId="77777777" w:rsidR="00FD6E74" w:rsidRPr="00EE623D" w:rsidRDefault="00FD6E74" w:rsidP="000A4BAD">
      <w:pPr>
        <w:autoSpaceDE w:val="0"/>
        <w:autoSpaceDN w:val="0"/>
        <w:adjustRightInd w:val="0"/>
        <w:jc w:val="both"/>
        <w:rPr>
          <w:rFonts w:ascii="Calibri Light" w:hAnsi="Calibri Light" w:cs="Calibri Light"/>
          <w:sz w:val="10"/>
        </w:rPr>
      </w:pP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60"/>
        <w:gridCol w:w="3777"/>
        <w:gridCol w:w="2552"/>
        <w:gridCol w:w="3404"/>
        <w:gridCol w:w="1702"/>
        <w:gridCol w:w="1940"/>
        <w:gridCol w:w="814"/>
      </w:tblGrid>
      <w:tr w:rsidR="00ED0870" w:rsidRPr="00EE623D" w14:paraId="5AECA505" w14:textId="77777777" w:rsidTr="00ED0870">
        <w:tc>
          <w:tcPr>
            <w:tcW w:w="157" w:type="pct"/>
          </w:tcPr>
          <w:p w14:paraId="777527E0" w14:textId="77777777" w:rsidR="00ED0870" w:rsidRPr="00CC044F" w:rsidRDefault="00ED0870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289" w:type="pct"/>
            <w:vAlign w:val="center"/>
          </w:tcPr>
          <w:p w14:paraId="279280B5" w14:textId="036A45A0" w:rsidR="00ED0870" w:rsidRPr="00CC044F" w:rsidRDefault="00ED0870" w:rsidP="00CE57C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  <w:sz w:val="20"/>
                <w:szCs w:val="20"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  <w:sz w:val="20"/>
                <w:szCs w:val="20"/>
              </w:rPr>
              <w:t>FIRST NAME</w:t>
            </w:r>
          </w:p>
        </w:tc>
        <w:tc>
          <w:tcPr>
            <w:tcW w:w="871" w:type="pct"/>
            <w:vAlign w:val="center"/>
          </w:tcPr>
          <w:p w14:paraId="3A6067E9" w14:textId="4378DC25" w:rsidR="00ED0870" w:rsidRPr="00CC044F" w:rsidRDefault="00ED0870" w:rsidP="00CE57C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  <w:sz w:val="20"/>
                <w:szCs w:val="20"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  <w:sz w:val="20"/>
                <w:szCs w:val="20"/>
              </w:rPr>
              <w:t>MIDDLE NAME</w:t>
            </w:r>
          </w:p>
        </w:tc>
        <w:tc>
          <w:tcPr>
            <w:tcW w:w="1162" w:type="pct"/>
            <w:vAlign w:val="center"/>
          </w:tcPr>
          <w:p w14:paraId="1F7F2C6A" w14:textId="48ADD031" w:rsidR="00ED0870" w:rsidRPr="00CC044F" w:rsidRDefault="00ED0870" w:rsidP="00CE57C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  <w:sz w:val="20"/>
                <w:szCs w:val="20"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  <w:sz w:val="20"/>
                <w:szCs w:val="20"/>
              </w:rPr>
              <w:t>LAST NAME</w:t>
            </w:r>
          </w:p>
        </w:tc>
        <w:tc>
          <w:tcPr>
            <w:tcW w:w="581" w:type="pct"/>
            <w:vAlign w:val="center"/>
          </w:tcPr>
          <w:p w14:paraId="6CD79F05" w14:textId="32C3E748" w:rsidR="00ED0870" w:rsidRPr="00706721" w:rsidRDefault="00ED0870" w:rsidP="00CE57C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706721">
              <w:rPr>
                <w:rFonts w:ascii="Calibri Light" w:hAnsi="Calibri Light" w:cs="Calibri Light"/>
                <w:b/>
                <w:sz w:val="20"/>
                <w:szCs w:val="20"/>
              </w:rPr>
              <w:t>NAME EXTENSION</w:t>
            </w:r>
          </w:p>
        </w:tc>
        <w:tc>
          <w:tcPr>
            <w:tcW w:w="662" w:type="pct"/>
            <w:vAlign w:val="center"/>
          </w:tcPr>
          <w:p w14:paraId="26FC6BB8" w14:textId="77D56A30" w:rsidR="00ED0870" w:rsidRPr="00706721" w:rsidRDefault="00ED0870" w:rsidP="00CE57C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706721">
              <w:rPr>
                <w:rFonts w:ascii="Calibri Light" w:hAnsi="Calibri Light" w:cs="Calibri Light"/>
                <w:b/>
                <w:sz w:val="20"/>
                <w:szCs w:val="20"/>
              </w:rPr>
              <w:t>DATE OF BIRTH</w:t>
            </w:r>
          </w:p>
        </w:tc>
        <w:tc>
          <w:tcPr>
            <w:tcW w:w="278" w:type="pct"/>
            <w:vAlign w:val="center"/>
          </w:tcPr>
          <w:p w14:paraId="3CBD30B6" w14:textId="1AEFF53C" w:rsidR="00ED0870" w:rsidRPr="00706721" w:rsidRDefault="00ED0870" w:rsidP="00CE57C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706721">
              <w:rPr>
                <w:rFonts w:ascii="Calibri Light" w:hAnsi="Calibri Light" w:cs="Calibri Light"/>
                <w:b/>
                <w:sz w:val="20"/>
                <w:szCs w:val="20"/>
              </w:rPr>
              <w:t>SEX</w:t>
            </w:r>
          </w:p>
        </w:tc>
      </w:tr>
      <w:tr w:rsidR="00ED0870" w:rsidRPr="00EE623D" w14:paraId="2CD356AB" w14:textId="77777777" w:rsidTr="00ED0870">
        <w:trPr>
          <w:trHeight w:val="352"/>
        </w:trPr>
        <w:tc>
          <w:tcPr>
            <w:tcW w:w="157" w:type="pct"/>
          </w:tcPr>
          <w:p w14:paraId="45015B08" w14:textId="2B0E58FB" w:rsidR="00ED0870" w:rsidRPr="00CC044F" w:rsidRDefault="00ED0870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1</w:t>
            </w:r>
          </w:p>
        </w:tc>
        <w:tc>
          <w:tcPr>
            <w:tcW w:w="1289" w:type="pct"/>
            <w:vAlign w:val="center"/>
          </w:tcPr>
          <w:p w14:paraId="6B093737" w14:textId="31754473" w:rsidR="00ED0870" w:rsidRPr="00ED0870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5B98283F" w14:textId="5BE669CA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774CEF0C" w14:textId="1167F31D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5D7B8A5B" w14:textId="72FA8FB4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6777AD95" w14:textId="1ABA2A6E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754B15E0" w14:textId="75FD8A93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ED0870" w:rsidRPr="00EE623D" w14:paraId="68B31D7A" w14:textId="77777777" w:rsidTr="00ED0870">
        <w:trPr>
          <w:trHeight w:val="352"/>
        </w:trPr>
        <w:tc>
          <w:tcPr>
            <w:tcW w:w="157" w:type="pct"/>
          </w:tcPr>
          <w:p w14:paraId="18A45C0D" w14:textId="60784C7B" w:rsidR="00ED0870" w:rsidRPr="00CC044F" w:rsidRDefault="00ED0870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2</w:t>
            </w:r>
          </w:p>
        </w:tc>
        <w:tc>
          <w:tcPr>
            <w:tcW w:w="1289" w:type="pct"/>
            <w:vAlign w:val="center"/>
          </w:tcPr>
          <w:p w14:paraId="6494B359" w14:textId="600E1E11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37B14E66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28197C91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74CC9486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676ACE51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0779DA29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ED0870" w:rsidRPr="00EE623D" w14:paraId="78043BE0" w14:textId="77777777" w:rsidTr="00ED0870">
        <w:trPr>
          <w:trHeight w:val="352"/>
        </w:trPr>
        <w:tc>
          <w:tcPr>
            <w:tcW w:w="157" w:type="pct"/>
          </w:tcPr>
          <w:p w14:paraId="74CBB49D" w14:textId="021AE67A" w:rsidR="00ED0870" w:rsidRPr="00CC044F" w:rsidRDefault="00ED0870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3</w:t>
            </w:r>
          </w:p>
        </w:tc>
        <w:tc>
          <w:tcPr>
            <w:tcW w:w="1289" w:type="pct"/>
            <w:vAlign w:val="center"/>
          </w:tcPr>
          <w:p w14:paraId="7A499E6A" w14:textId="746C2B72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754F4AE1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7DF89C09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458700AD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6731CCFB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7C9194BE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ED0870" w:rsidRPr="00EE623D" w14:paraId="64D21154" w14:textId="77777777" w:rsidTr="00ED0870">
        <w:trPr>
          <w:trHeight w:val="352"/>
        </w:trPr>
        <w:tc>
          <w:tcPr>
            <w:tcW w:w="157" w:type="pct"/>
          </w:tcPr>
          <w:p w14:paraId="4602E2E0" w14:textId="5D0876FD" w:rsidR="00ED0870" w:rsidRPr="00CC044F" w:rsidRDefault="00ED0870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4</w:t>
            </w:r>
          </w:p>
        </w:tc>
        <w:tc>
          <w:tcPr>
            <w:tcW w:w="1289" w:type="pct"/>
            <w:vAlign w:val="center"/>
          </w:tcPr>
          <w:p w14:paraId="34B049EA" w14:textId="45DCE325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6A106DE5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1354ECDF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3C0FD219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45FBCD91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680A0E43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ED0870" w:rsidRPr="00EE623D" w14:paraId="32069675" w14:textId="77777777" w:rsidTr="00ED0870">
        <w:trPr>
          <w:trHeight w:val="352"/>
        </w:trPr>
        <w:tc>
          <w:tcPr>
            <w:tcW w:w="157" w:type="pct"/>
          </w:tcPr>
          <w:p w14:paraId="14A10FC9" w14:textId="28C9A93F" w:rsidR="00ED0870" w:rsidRPr="00CC044F" w:rsidRDefault="00ED0870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5</w:t>
            </w:r>
          </w:p>
        </w:tc>
        <w:tc>
          <w:tcPr>
            <w:tcW w:w="1289" w:type="pct"/>
            <w:vAlign w:val="center"/>
          </w:tcPr>
          <w:p w14:paraId="40F8797F" w14:textId="77C67C72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1759D52E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6C540998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6F00FBC9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13C839B2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035A15E5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ED0870" w:rsidRPr="00EE623D" w14:paraId="198881FF" w14:textId="77777777" w:rsidTr="00ED0870">
        <w:trPr>
          <w:trHeight w:val="352"/>
        </w:trPr>
        <w:tc>
          <w:tcPr>
            <w:tcW w:w="157" w:type="pct"/>
          </w:tcPr>
          <w:p w14:paraId="239805D3" w14:textId="5B6E9E7E" w:rsidR="00ED0870" w:rsidRPr="00CC044F" w:rsidRDefault="00ED0870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6</w:t>
            </w:r>
          </w:p>
        </w:tc>
        <w:tc>
          <w:tcPr>
            <w:tcW w:w="1289" w:type="pct"/>
            <w:vAlign w:val="center"/>
          </w:tcPr>
          <w:p w14:paraId="3C2E2F11" w14:textId="01E75AEE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52D07B30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2312BC60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20D183D9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20BBCE90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5FF01CAA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ED0870" w:rsidRPr="00EE623D" w14:paraId="09892B6E" w14:textId="77777777" w:rsidTr="00ED0870">
        <w:trPr>
          <w:trHeight w:val="352"/>
        </w:trPr>
        <w:tc>
          <w:tcPr>
            <w:tcW w:w="157" w:type="pct"/>
          </w:tcPr>
          <w:p w14:paraId="78EB8012" w14:textId="3DC321FD" w:rsidR="00ED0870" w:rsidRPr="00CC044F" w:rsidRDefault="00ED0870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7</w:t>
            </w:r>
          </w:p>
        </w:tc>
        <w:tc>
          <w:tcPr>
            <w:tcW w:w="1289" w:type="pct"/>
            <w:vAlign w:val="center"/>
          </w:tcPr>
          <w:p w14:paraId="2648FFA2" w14:textId="1A242D53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5983AB56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2B50F901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5C6D7161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6DA38428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3511DE47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ED0870" w:rsidRPr="00EE623D" w14:paraId="4E675851" w14:textId="77777777" w:rsidTr="00ED0870">
        <w:trPr>
          <w:trHeight w:val="352"/>
        </w:trPr>
        <w:tc>
          <w:tcPr>
            <w:tcW w:w="157" w:type="pct"/>
          </w:tcPr>
          <w:p w14:paraId="13824B42" w14:textId="01FBB511" w:rsidR="00ED0870" w:rsidRPr="00CC044F" w:rsidRDefault="00ED0870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8</w:t>
            </w:r>
          </w:p>
        </w:tc>
        <w:tc>
          <w:tcPr>
            <w:tcW w:w="1289" w:type="pct"/>
            <w:vAlign w:val="center"/>
          </w:tcPr>
          <w:p w14:paraId="1B63D18D" w14:textId="7D9D3835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5F6ACFA2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1FAC69A6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345DB915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0A9221D0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2327F178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ED0870" w:rsidRPr="00EE623D" w14:paraId="6A0F59F7" w14:textId="77777777" w:rsidTr="00ED0870">
        <w:trPr>
          <w:trHeight w:val="352"/>
        </w:trPr>
        <w:tc>
          <w:tcPr>
            <w:tcW w:w="157" w:type="pct"/>
          </w:tcPr>
          <w:p w14:paraId="454367FC" w14:textId="305DEB99" w:rsidR="00ED0870" w:rsidRPr="00CC044F" w:rsidRDefault="00ED0870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9</w:t>
            </w:r>
          </w:p>
        </w:tc>
        <w:tc>
          <w:tcPr>
            <w:tcW w:w="1289" w:type="pct"/>
            <w:vAlign w:val="center"/>
          </w:tcPr>
          <w:p w14:paraId="1B08D74F" w14:textId="088DDC2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3D38AA7F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41F197D6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6C5AD471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7394DBDF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30C3FEB6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ED0870" w:rsidRPr="00EE623D" w14:paraId="26B5AC99" w14:textId="77777777" w:rsidTr="00ED0870">
        <w:trPr>
          <w:trHeight w:val="352"/>
        </w:trPr>
        <w:tc>
          <w:tcPr>
            <w:tcW w:w="157" w:type="pct"/>
          </w:tcPr>
          <w:p w14:paraId="7CC0DB46" w14:textId="6A6D36B8" w:rsidR="00ED0870" w:rsidRPr="00CC044F" w:rsidRDefault="00ED0870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10</w:t>
            </w:r>
          </w:p>
        </w:tc>
        <w:tc>
          <w:tcPr>
            <w:tcW w:w="1289" w:type="pct"/>
            <w:vAlign w:val="center"/>
          </w:tcPr>
          <w:p w14:paraId="417CBC5A" w14:textId="45F901A4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6952A6BA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22D32C34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1A537952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0F61FBA2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3CFF3C36" w14:textId="77777777" w:rsidR="00ED0870" w:rsidRPr="0087537C" w:rsidRDefault="00ED0870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4F6AAE" w:rsidRPr="00EE623D" w14:paraId="2AADB1BF" w14:textId="77777777" w:rsidTr="00ED0870">
        <w:trPr>
          <w:trHeight w:val="352"/>
        </w:trPr>
        <w:tc>
          <w:tcPr>
            <w:tcW w:w="157" w:type="pct"/>
          </w:tcPr>
          <w:p w14:paraId="55F40D32" w14:textId="7E7FB818" w:rsidR="004F6AAE" w:rsidRPr="00CC044F" w:rsidRDefault="004F6AAE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11</w:t>
            </w:r>
          </w:p>
        </w:tc>
        <w:tc>
          <w:tcPr>
            <w:tcW w:w="1289" w:type="pct"/>
            <w:vAlign w:val="center"/>
          </w:tcPr>
          <w:p w14:paraId="0EAB0970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5295D219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58A9DCB3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0784B425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08FF9F40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518D0961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4F6AAE" w:rsidRPr="00EE623D" w14:paraId="4C88F5E6" w14:textId="77777777" w:rsidTr="00ED0870">
        <w:trPr>
          <w:trHeight w:val="352"/>
        </w:trPr>
        <w:tc>
          <w:tcPr>
            <w:tcW w:w="157" w:type="pct"/>
          </w:tcPr>
          <w:p w14:paraId="6CD624EB" w14:textId="4E00675F" w:rsidR="004F6AAE" w:rsidRPr="00CC044F" w:rsidRDefault="004F6AAE" w:rsidP="00ED0870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CC044F">
              <w:rPr>
                <w:rFonts w:ascii="Calibri Light" w:hAnsi="Calibri Light" w:cs="Calibri Light"/>
                <w:b/>
                <w:i/>
                <w:iCs/>
              </w:rPr>
              <w:t>12</w:t>
            </w:r>
          </w:p>
        </w:tc>
        <w:tc>
          <w:tcPr>
            <w:tcW w:w="1289" w:type="pct"/>
            <w:vAlign w:val="center"/>
          </w:tcPr>
          <w:p w14:paraId="6E534FC5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871" w:type="pct"/>
            <w:vAlign w:val="center"/>
          </w:tcPr>
          <w:p w14:paraId="0D2827D7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162" w:type="pct"/>
            <w:vAlign w:val="center"/>
          </w:tcPr>
          <w:p w14:paraId="588D0C8A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81" w:type="pct"/>
            <w:vAlign w:val="center"/>
          </w:tcPr>
          <w:p w14:paraId="3626F522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662" w:type="pct"/>
            <w:vAlign w:val="center"/>
          </w:tcPr>
          <w:p w14:paraId="0F96DB84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78" w:type="pct"/>
            <w:vAlign w:val="center"/>
          </w:tcPr>
          <w:p w14:paraId="29701957" w14:textId="77777777" w:rsidR="004F6AAE" w:rsidRPr="0087537C" w:rsidRDefault="004F6AAE" w:rsidP="00ED087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</w:tbl>
    <w:p w14:paraId="759A5175" w14:textId="1C3214D6" w:rsidR="00CE57C9" w:rsidRPr="00694EF4" w:rsidRDefault="00ED0870" w:rsidP="007D59EC">
      <w:pPr>
        <w:autoSpaceDE w:val="0"/>
        <w:autoSpaceDN w:val="0"/>
        <w:adjustRightInd w:val="0"/>
        <w:rPr>
          <w:rFonts w:ascii="Calibri Light" w:hAnsi="Calibri Light" w:cs="Calibri Light"/>
          <w:sz w:val="4"/>
          <w:szCs w:val="6"/>
        </w:rPr>
      </w:pPr>
      <w:r>
        <w:rPr>
          <w:rFonts w:ascii="Calibri Light" w:hAnsi="Calibri Light" w:cs="Calibri Light"/>
          <w:sz w:val="4"/>
          <w:szCs w:val="6"/>
        </w:rPr>
        <w:br/>
      </w:r>
      <w:r>
        <w:rPr>
          <w:rFonts w:ascii="Calibri Light" w:hAnsi="Calibri Light" w:cs="Calibri Light"/>
          <w:sz w:val="4"/>
          <w:szCs w:val="6"/>
        </w:rPr>
        <w:br/>
      </w:r>
      <w:r>
        <w:rPr>
          <w:rFonts w:ascii="Calibri Light" w:hAnsi="Calibri Light" w:cs="Calibri Light"/>
          <w:sz w:val="4"/>
          <w:szCs w:val="6"/>
        </w:rPr>
        <w:br/>
      </w:r>
    </w:p>
    <w:tbl>
      <w:tblPr>
        <w:tblStyle w:val="TableGrid"/>
        <w:tblW w:w="146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70"/>
      </w:tblGrid>
      <w:tr w:rsidR="00BD78D5" w:rsidRPr="00F56033" w14:paraId="0AEF4E7F" w14:textId="77777777" w:rsidTr="00965438">
        <w:trPr>
          <w:trHeight w:val="264"/>
        </w:trPr>
        <w:tc>
          <w:tcPr>
            <w:tcW w:w="146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471C069" w14:textId="77777777" w:rsidR="00BD78D5" w:rsidRPr="00F23D14" w:rsidRDefault="00BD78D5" w:rsidP="00B43E2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23D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RMS AND CONDITIONS</w:t>
            </w:r>
          </w:p>
        </w:tc>
      </w:tr>
      <w:tr w:rsidR="00BD78D5" w:rsidRPr="00E72389" w14:paraId="1DBCBEAB" w14:textId="77777777" w:rsidTr="00965438">
        <w:tc>
          <w:tcPr>
            <w:tcW w:w="14670" w:type="dxa"/>
            <w:tcBorders>
              <w:left w:val="single" w:sz="12" w:space="0" w:color="auto"/>
              <w:right w:val="single" w:sz="12" w:space="0" w:color="auto"/>
            </w:tcBorders>
          </w:tcPr>
          <w:p w14:paraId="19A30327" w14:textId="73102AF4" w:rsidR="00BD78D5" w:rsidRPr="00CC044F" w:rsidRDefault="00BD78D5" w:rsidP="0096543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38"/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</w:pPr>
            <w:r w:rsidRPr="00CC044F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 xml:space="preserve">The </w:t>
            </w:r>
            <w:r w:rsidR="00D22851" w:rsidRPr="00CC044F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 xml:space="preserve">Personal </w:t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 xml:space="preserve">Dose </w:t>
            </w:r>
            <w:r w:rsidR="00D22851" w:rsidRPr="00CC044F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>Monitoring Report</w:t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 xml:space="preserve"> shall be available </w:t>
            </w:r>
            <w:r w:rsidR="00D22851" w:rsidRPr="00CC044F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 xml:space="preserve">30 (for TLD) or 40 (for OSLD) working days </w:t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 xml:space="preserve">upon receipt of the </w:t>
            </w:r>
            <w:r w:rsidR="00D22851" w:rsidRPr="00CC044F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>returned</w:t>
            </w:r>
            <w:r w:rsidRPr="00CC044F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 xml:space="preserve"> dosimeters.</w:t>
            </w:r>
          </w:p>
        </w:tc>
      </w:tr>
      <w:tr w:rsidR="00BD78D5" w:rsidRPr="00E72389" w14:paraId="1FFDC489" w14:textId="77777777" w:rsidTr="00965438">
        <w:tc>
          <w:tcPr>
            <w:tcW w:w="14670" w:type="dxa"/>
            <w:tcBorders>
              <w:left w:val="single" w:sz="12" w:space="0" w:color="auto"/>
              <w:right w:val="single" w:sz="12" w:space="0" w:color="auto"/>
            </w:tcBorders>
          </w:tcPr>
          <w:p w14:paraId="6CEB753E" w14:textId="51450634" w:rsidR="00BD78D5" w:rsidRPr="00CC044F" w:rsidRDefault="00D22851" w:rsidP="0096543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38"/>
              <w:jc w:val="both"/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</w:pPr>
            <w:r w:rsidRPr="00CC044F">
              <w:rPr>
                <w:rFonts w:ascii="Calibri Light" w:hAnsi="Calibri Light" w:cs="Calibri Light"/>
                <w:i/>
                <w:iCs/>
                <w:sz w:val="20"/>
                <w:szCs w:val="20"/>
              </w:rPr>
              <w:t xml:space="preserve">PNRI </w:t>
            </w:r>
            <w:r w:rsidR="00BD78D5" w:rsidRPr="00CC044F">
              <w:rPr>
                <w:rFonts w:ascii="Calibri Light" w:hAnsi="Calibri Light" w:cs="Calibri Light"/>
                <w:i/>
                <w:iCs/>
                <w:sz w:val="20"/>
                <w:szCs w:val="20"/>
              </w:rPr>
              <w:t xml:space="preserve">is implementing a CASH PAYMENT POLICY. </w:t>
            </w:r>
            <w:r w:rsidRPr="00CC044F">
              <w:rPr>
                <w:rFonts w:ascii="Calibri Light" w:hAnsi="Calibri Light" w:cs="Calibri Light"/>
                <w:i/>
                <w:iCs/>
                <w:sz w:val="20"/>
                <w:szCs w:val="20"/>
              </w:rPr>
              <w:t>We only accept CASH</w:t>
            </w:r>
            <w:r w:rsidR="00BD78D5" w:rsidRPr="00CC044F">
              <w:rPr>
                <w:rFonts w:ascii="Calibri Light" w:hAnsi="Calibri Light" w:cs="Calibri Light"/>
                <w:i/>
                <w:iCs/>
                <w:sz w:val="20"/>
                <w:szCs w:val="20"/>
              </w:rPr>
              <w:t xml:space="preserve">, POSTAL MONEY ORDER, COMPANY CHECK or MANAGER’S CHECK payable to the </w:t>
            </w:r>
            <w:r w:rsidR="00BD78D5" w:rsidRPr="00CC044F">
              <w:rPr>
                <w:rFonts w:ascii="Calibri Light" w:hAnsi="Calibri Light" w:cs="Calibri Light"/>
                <w:i/>
                <w:iCs/>
                <w:sz w:val="20"/>
                <w:szCs w:val="20"/>
                <w:u w:val="single"/>
              </w:rPr>
              <w:t>Philippine Nuclear Research Institute</w:t>
            </w:r>
            <w:r w:rsidR="00BD78D5" w:rsidRPr="00CC044F">
              <w:rPr>
                <w:rFonts w:ascii="Calibri Light" w:hAnsi="Calibri Light" w:cs="Calibri Light"/>
                <w:i/>
                <w:iCs/>
                <w:sz w:val="20"/>
                <w:szCs w:val="20"/>
              </w:rPr>
              <w:t xml:space="preserve">. </w:t>
            </w:r>
            <w:r w:rsidRPr="00CC044F">
              <w:rPr>
                <w:rFonts w:ascii="Calibri Light" w:hAnsi="Calibri Light" w:cs="Calibri Light"/>
                <w:i/>
                <w:iCs/>
                <w:sz w:val="20"/>
                <w:szCs w:val="20"/>
              </w:rPr>
              <w:t>The Personnel Monitoring Service shall be provided upon completion of requirements and presentation of the official receipt.</w:t>
            </w:r>
          </w:p>
        </w:tc>
      </w:tr>
      <w:tr w:rsidR="00BD78D5" w:rsidRPr="00E72389" w14:paraId="1AE2FE48" w14:textId="77777777" w:rsidTr="00965438">
        <w:trPr>
          <w:trHeight w:val="351"/>
        </w:trPr>
        <w:tc>
          <w:tcPr>
            <w:tcW w:w="146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212E71" w14:textId="77777777" w:rsidR="00694EF4" w:rsidRPr="00BA2D8B" w:rsidRDefault="004F6AAE" w:rsidP="00AB5E3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38"/>
              <w:jc w:val="both"/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</w:pPr>
            <w:r w:rsidRPr="00CC044F">
              <w:rPr>
                <w:rFonts w:ascii="Calibri Light" w:hAnsi="Calibri Light" w:cs="Calibri Light"/>
                <w:i/>
                <w:iCs/>
                <w:sz w:val="20"/>
                <w:szCs w:val="20"/>
              </w:rPr>
              <w:t>Upon completion and submission of requirements to RPSS, the customer agrees to the terms and conditions stipulated in this application form and the Letter of Agreement (LOA).</w:t>
            </w:r>
          </w:p>
          <w:p w14:paraId="65697CBB" w14:textId="42789C84" w:rsidR="00BA2D8B" w:rsidRPr="00CC044F" w:rsidRDefault="00BA2D8B" w:rsidP="00AB5E3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38"/>
              <w:jc w:val="both"/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</w:pPr>
            <w:r w:rsidRPr="001419FA">
              <w:rPr>
                <w:rFonts w:ascii="Calibri Light" w:hAnsi="Calibri Light" w:cs="Calibri Light"/>
                <w:b/>
                <w:i/>
                <w:iCs/>
                <w:sz w:val="20"/>
                <w:szCs w:val="20"/>
              </w:rPr>
              <w:t xml:space="preserve">PNRI has no control over shipment of </w:t>
            </w:r>
            <w:r w:rsidR="00AD4D7B">
              <w:rPr>
                <w:rFonts w:ascii="Calibri Light" w:hAnsi="Calibri Light" w:cs="Calibri Light"/>
                <w:b/>
                <w:i/>
                <w:iCs/>
                <w:sz w:val="20"/>
                <w:szCs w:val="20"/>
              </w:rPr>
              <w:t>dosimeters</w:t>
            </w:r>
            <w:r w:rsidRPr="001419FA">
              <w:rPr>
                <w:rFonts w:ascii="Calibri Light" w:hAnsi="Calibri Light" w:cs="Calibri Light"/>
                <w:b/>
                <w:i/>
                <w:iCs/>
                <w:sz w:val="20"/>
                <w:szCs w:val="20"/>
              </w:rPr>
              <w:t xml:space="preserve"> from and to the c</w:t>
            </w:r>
            <w:r w:rsidR="00CE246D">
              <w:rPr>
                <w:rFonts w:ascii="Calibri Light" w:hAnsi="Calibri Light" w:cs="Calibri Light"/>
                <w:b/>
                <w:i/>
                <w:iCs/>
                <w:sz w:val="20"/>
                <w:szCs w:val="20"/>
              </w:rPr>
              <w:t>ustomer</w:t>
            </w:r>
            <w:r w:rsidRPr="00BA2D8B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 xml:space="preserve">. PNRI is not responsible </w:t>
            </w:r>
            <w:r w:rsidR="00A930C0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 xml:space="preserve">and will not be held liable </w:t>
            </w:r>
            <w:r w:rsidRPr="00BA2D8B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>for any issues with the delivery</w:t>
            </w:r>
            <w:r w:rsidR="00A930C0">
              <w:rPr>
                <w:rFonts w:ascii="Calibri Light" w:hAnsi="Calibri Light" w:cs="Calibri Light"/>
                <w:bCs/>
                <w:i/>
                <w:iCs/>
                <w:sz w:val="20"/>
                <w:szCs w:val="20"/>
              </w:rPr>
              <w:t xml:space="preserve"> availed from courier services. </w:t>
            </w:r>
          </w:p>
        </w:tc>
      </w:tr>
    </w:tbl>
    <w:p w14:paraId="1530D415" w14:textId="7BDED62F" w:rsidR="00B43E22" w:rsidRPr="00E80B08" w:rsidRDefault="00B43E22" w:rsidP="007D59EC">
      <w:pPr>
        <w:autoSpaceDE w:val="0"/>
        <w:autoSpaceDN w:val="0"/>
        <w:adjustRightInd w:val="0"/>
        <w:rPr>
          <w:rFonts w:ascii="Arial" w:hAnsi="Arial" w:cs="Arial"/>
          <w:b/>
          <w:bCs/>
          <w:i/>
          <w:iCs/>
          <w:sz w:val="8"/>
          <w:szCs w:val="8"/>
        </w:rPr>
      </w:pPr>
    </w:p>
    <w:p w14:paraId="5F09B268" w14:textId="34BB5DEA" w:rsidR="00B43E22" w:rsidRPr="00BE6A79" w:rsidRDefault="00B43E22" w:rsidP="00B43E22">
      <w:pPr>
        <w:autoSpaceDE w:val="0"/>
        <w:autoSpaceDN w:val="0"/>
        <w:adjustRightInd w:val="0"/>
        <w:jc w:val="center"/>
        <w:rPr>
          <w:rFonts w:ascii="Segoe UI Symbol" w:hAnsi="Segoe UI Symbol" w:cs="Segoe UI Symbol"/>
          <w:b/>
          <w:bCs/>
          <w:i/>
          <w:iCs/>
          <w:sz w:val="22"/>
          <w:szCs w:val="22"/>
        </w:rPr>
      </w:pPr>
      <w:r w:rsidRPr="00BE6A79">
        <w:rPr>
          <w:rFonts w:ascii="Arial" w:hAnsi="Arial" w:cs="Arial"/>
          <w:b/>
          <w:bCs/>
          <w:i/>
          <w:iCs/>
          <w:sz w:val="22"/>
          <w:szCs w:val="22"/>
        </w:rPr>
        <w:t xml:space="preserve">CONTACT US! </w:t>
      </w:r>
      <w:r w:rsidRPr="00BE6A79">
        <w:rPr>
          <w:rFonts w:ascii="Segoe UI Symbol" w:hAnsi="Segoe UI Symbol" w:cs="Segoe UI Symbol"/>
          <w:b/>
          <w:bCs/>
          <w:i/>
          <w:iCs/>
          <w:sz w:val="22"/>
          <w:szCs w:val="22"/>
        </w:rPr>
        <w:t>☏ ✉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25"/>
        <w:gridCol w:w="6844"/>
      </w:tblGrid>
      <w:tr w:rsidR="00BE6A79" w:rsidRPr="00BE6A79" w14:paraId="1D37AD13" w14:textId="77777777" w:rsidTr="00BE6A79">
        <w:trPr>
          <w:trHeight w:val="521"/>
        </w:trPr>
        <w:tc>
          <w:tcPr>
            <w:tcW w:w="7825" w:type="dxa"/>
          </w:tcPr>
          <w:p w14:paraId="18CCE51F" w14:textId="77777777" w:rsidR="00BE6A79" w:rsidRPr="00BE6A79" w:rsidRDefault="00BE6A79" w:rsidP="00BE6A79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</w:pPr>
            <w:r w:rsidRPr="00BE6A79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 xml:space="preserve">Address: </w:t>
            </w:r>
            <w:r w:rsidRPr="00BE6A79">
              <w:rPr>
                <w:rFonts w:ascii="Arial" w:hAnsi="Arial" w:cs="Arial"/>
                <w:i/>
                <w:iCs/>
                <w:sz w:val="22"/>
                <w:szCs w:val="22"/>
              </w:rPr>
              <w:t>Commonwealth Avenue, Diliman, Quezon City</w:t>
            </w:r>
          </w:p>
          <w:p w14:paraId="47DF76ED" w14:textId="4E468FA5" w:rsidR="00BE6A79" w:rsidRPr="00BE6A79" w:rsidRDefault="00BE6A79" w:rsidP="00BE6A79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BE6A79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>Mobile:</w:t>
            </w:r>
            <w:r w:rsidRPr="00BE6A79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+639336079294 / +639270660751 </w:t>
            </w:r>
          </w:p>
          <w:p w14:paraId="5038394E" w14:textId="696AF900" w:rsidR="00BE6A79" w:rsidRPr="00BE6A79" w:rsidRDefault="00BE6A79" w:rsidP="00BE6A79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</w:pPr>
            <w:r w:rsidRPr="00BE6A79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>Facebook &amp; Messenger:</w:t>
            </w:r>
            <w:r w:rsidRPr="00BE6A79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facebook.com/</w:t>
            </w:r>
            <w:proofErr w:type="spellStart"/>
            <w:r w:rsidRPr="00BE6A79">
              <w:rPr>
                <w:rFonts w:ascii="Arial" w:hAnsi="Arial" w:cs="Arial"/>
                <w:i/>
                <w:iCs/>
                <w:sz w:val="22"/>
                <w:szCs w:val="22"/>
              </w:rPr>
              <w:t>RadiationProtectionServicesSection</w:t>
            </w:r>
            <w:proofErr w:type="spellEnd"/>
            <w:r w:rsidRPr="00BE6A79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6844" w:type="dxa"/>
          </w:tcPr>
          <w:p w14:paraId="54B5F86A" w14:textId="77777777" w:rsidR="00BE6A79" w:rsidRPr="00BE6A79" w:rsidRDefault="00BE6A79" w:rsidP="00BE6A79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BE6A79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 xml:space="preserve">Trunkline: </w:t>
            </w:r>
            <w:r w:rsidRPr="00BE6A79">
              <w:rPr>
                <w:rFonts w:ascii="Arial" w:hAnsi="Arial" w:cs="Arial"/>
                <w:i/>
                <w:iCs/>
                <w:sz w:val="22"/>
                <w:szCs w:val="22"/>
              </w:rPr>
              <w:t>(632) 8929-60-11 to 19 local 262</w:t>
            </w:r>
          </w:p>
          <w:p w14:paraId="6407E38E" w14:textId="77777777" w:rsidR="00BE6A79" w:rsidRPr="00BE6A79" w:rsidRDefault="00BE6A79" w:rsidP="00BE6A79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BE6A79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>Email:</w:t>
            </w:r>
            <w:r w:rsidRPr="00BE6A79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hyperlink r:id="rId13" w:history="1">
              <w:r w:rsidRPr="00BE6A79">
                <w:rPr>
                  <w:rStyle w:val="Hyperlink"/>
                  <w:rFonts w:ascii="Arial" w:hAnsi="Arial" w:cs="Arial"/>
                  <w:i/>
                  <w:iCs/>
                  <w:sz w:val="22"/>
                  <w:szCs w:val="22"/>
                </w:rPr>
                <w:t>rps@pnri.dost.gov.ph</w:t>
              </w:r>
            </w:hyperlink>
          </w:p>
          <w:p w14:paraId="17FB42A0" w14:textId="26D25A48" w:rsidR="00BE6A79" w:rsidRPr="00BE6A79" w:rsidRDefault="00BE6A79" w:rsidP="00BE6A7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</w:pPr>
            <w:r w:rsidRPr="00BE6A79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 xml:space="preserve">Online Appointment: </w:t>
            </w:r>
            <w:r w:rsidRPr="00BE6A79">
              <w:rPr>
                <w:rFonts w:ascii="Arial" w:hAnsi="Arial" w:cs="Arial"/>
                <w:i/>
                <w:iCs/>
                <w:sz w:val="22"/>
                <w:szCs w:val="22"/>
              </w:rPr>
              <w:t>services.pnri.dost.gov.ph/portal/Appoint</w:t>
            </w:r>
          </w:p>
        </w:tc>
      </w:tr>
    </w:tbl>
    <w:p w14:paraId="39A9B7DF" w14:textId="3885F9A8" w:rsidR="00E80B08" w:rsidRPr="00BE6A79" w:rsidRDefault="00E80B08" w:rsidP="00BE6A79">
      <w:pPr>
        <w:autoSpaceDE w:val="0"/>
        <w:autoSpaceDN w:val="0"/>
        <w:adjustRightInd w:val="0"/>
        <w:rPr>
          <w:rFonts w:ascii="Arial" w:hAnsi="Arial" w:cs="Arial"/>
          <w:i/>
          <w:iCs/>
          <w:sz w:val="4"/>
          <w:szCs w:val="4"/>
        </w:rPr>
      </w:pPr>
    </w:p>
    <w:sectPr w:rsidR="00E80B08" w:rsidRPr="00BE6A79" w:rsidSect="0039210C">
      <w:footerReference w:type="default" r:id="rId14"/>
      <w:pgSz w:w="16839" w:h="11907" w:orient="landscape" w:code="9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4BA95" w14:textId="77777777" w:rsidR="00017404" w:rsidRDefault="00017404" w:rsidP="00881FB6">
      <w:r>
        <w:separator/>
      </w:r>
    </w:p>
  </w:endnote>
  <w:endnote w:type="continuationSeparator" w:id="0">
    <w:p w14:paraId="24081F7D" w14:textId="77777777" w:rsidR="00017404" w:rsidRDefault="00017404" w:rsidP="00881FB6">
      <w:r>
        <w:continuationSeparator/>
      </w:r>
    </w:p>
  </w:endnote>
  <w:endnote w:type="continuationNotice" w:id="1">
    <w:p w14:paraId="0B257826" w14:textId="77777777" w:rsidR="00017404" w:rsidRDefault="000174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70"/>
      <w:gridCol w:w="4877"/>
    </w:tblGrid>
    <w:tr w:rsidR="00F11534" w:rsidRPr="008467A4" w14:paraId="25D7BBB5" w14:textId="77777777" w:rsidTr="00965438">
      <w:tc>
        <w:tcPr>
          <w:tcW w:w="7334" w:type="dxa"/>
        </w:tcPr>
        <w:p w14:paraId="67FE0550" w14:textId="538B9E30" w:rsidR="00D91455" w:rsidRPr="004B7248" w:rsidRDefault="00D91455" w:rsidP="00D91455">
          <w:pPr>
            <w:pStyle w:val="Footer"/>
            <w:jc w:val="right"/>
            <w:rPr>
              <w:rFonts w:ascii="Calibri" w:hAnsi="Calibri" w:cs="Calibri"/>
              <w:color w:val="000000"/>
              <w:sz w:val="20"/>
              <w:szCs w:val="20"/>
              <w:shd w:val="clear" w:color="auto" w:fill="FFFFFF"/>
            </w:rPr>
          </w:pPr>
        </w:p>
        <w:p w14:paraId="5BF7BD4A" w14:textId="4B2FF60C" w:rsidR="00F11534" w:rsidRPr="00F4647B" w:rsidRDefault="008467A4" w:rsidP="00F11534">
          <w:pPr>
            <w:pStyle w:val="Footer"/>
            <w:rPr>
              <w:rFonts w:ascii="Calibri Light" w:hAnsi="Calibri Light" w:cs="Calibri Light"/>
              <w:sz w:val="20"/>
              <w:szCs w:val="20"/>
            </w:rPr>
          </w:pPr>
          <w:r>
            <w:rPr>
              <w:rFonts w:ascii="Calibri Light" w:hAnsi="Calibri Light" w:cs="Calibri Light"/>
              <w:sz w:val="20"/>
              <w:szCs w:val="20"/>
            </w:rPr>
            <w:t xml:space="preserve">Page </w:t>
          </w:r>
          <w:r w:rsidR="00F11534" w:rsidRPr="00F4647B">
            <w:rPr>
              <w:rFonts w:ascii="Calibri Light" w:hAnsi="Calibri Light" w:cs="Calibri Light"/>
              <w:sz w:val="20"/>
              <w:szCs w:val="20"/>
            </w:rPr>
            <w:fldChar w:fldCharType="begin"/>
          </w:r>
          <w:r w:rsidR="00F11534" w:rsidRPr="00F4647B">
            <w:rPr>
              <w:rFonts w:ascii="Calibri Light" w:hAnsi="Calibri Light" w:cs="Calibri Light"/>
              <w:sz w:val="20"/>
              <w:szCs w:val="20"/>
            </w:rPr>
            <w:instrText xml:space="preserve"> PAGE   \* MERGEFORMAT </w:instrText>
          </w:r>
          <w:r w:rsidR="00F11534" w:rsidRPr="00F4647B">
            <w:rPr>
              <w:rFonts w:ascii="Calibri Light" w:hAnsi="Calibri Light" w:cs="Calibri Light"/>
              <w:sz w:val="20"/>
              <w:szCs w:val="20"/>
            </w:rPr>
            <w:fldChar w:fldCharType="separate"/>
          </w:r>
          <w:r w:rsidR="00F11534" w:rsidRPr="00F4647B">
            <w:rPr>
              <w:rFonts w:ascii="Calibri Light" w:hAnsi="Calibri Light" w:cs="Calibri Light"/>
              <w:noProof/>
              <w:sz w:val="20"/>
              <w:szCs w:val="20"/>
            </w:rPr>
            <w:t>1</w:t>
          </w:r>
          <w:r w:rsidR="00F11534" w:rsidRPr="00F4647B">
            <w:rPr>
              <w:rFonts w:ascii="Calibri Light" w:hAnsi="Calibri Light" w:cs="Calibri Light"/>
              <w:noProof/>
              <w:sz w:val="20"/>
              <w:szCs w:val="20"/>
            </w:rPr>
            <w:fldChar w:fldCharType="end"/>
          </w:r>
          <w:r w:rsidR="00F11534" w:rsidRPr="00F4647B">
            <w:rPr>
              <w:rFonts w:ascii="Calibri Light" w:hAnsi="Calibri Light" w:cs="Calibri Light"/>
              <w:noProof/>
              <w:sz w:val="20"/>
              <w:szCs w:val="20"/>
            </w:rPr>
            <w:t xml:space="preserve"> of 2</w:t>
          </w:r>
        </w:p>
      </w:tc>
      <w:tc>
        <w:tcPr>
          <w:tcW w:w="7335" w:type="dxa"/>
        </w:tcPr>
        <w:p w14:paraId="2E496371" w14:textId="77777777" w:rsidR="00D91455" w:rsidRPr="004B7248" w:rsidRDefault="00D91455" w:rsidP="00D91455">
          <w:pPr>
            <w:pStyle w:val="Footer"/>
            <w:jc w:val="right"/>
            <w:rPr>
              <w:rFonts w:ascii="Calibri" w:hAnsi="Calibri" w:cs="Calibri"/>
              <w:color w:val="000000"/>
              <w:sz w:val="20"/>
              <w:szCs w:val="20"/>
              <w:shd w:val="clear" w:color="auto" w:fill="FFFFFF"/>
            </w:rPr>
          </w:pPr>
          <w:r w:rsidRPr="004B7248">
            <w:rPr>
              <w:rFonts w:ascii="Calibri" w:hAnsi="Calibri" w:cs="Calibri"/>
              <w:color w:val="000000"/>
              <w:sz w:val="20"/>
              <w:szCs w:val="20"/>
              <w:shd w:val="clear" w:color="auto" w:fill="FFFFFF"/>
            </w:rPr>
            <w:t>PM-PNRI LAB-07-01.2 F1</w:t>
          </w:r>
        </w:p>
        <w:p w14:paraId="1EF4867A" w14:textId="3B57E067" w:rsidR="00F11534" w:rsidRPr="008467A4" w:rsidRDefault="00F11534" w:rsidP="00F11534">
          <w:pPr>
            <w:pStyle w:val="Footer"/>
            <w:jc w:val="right"/>
            <w:rPr>
              <w:rFonts w:ascii="Calibri Light" w:hAnsi="Calibri Light" w:cs="Calibri Light"/>
              <w:iCs/>
              <w:sz w:val="20"/>
              <w:szCs w:val="20"/>
            </w:rPr>
          </w:pPr>
          <w:r w:rsidRPr="008467A4">
            <w:rPr>
              <w:rFonts w:ascii="Calibri Light" w:hAnsi="Calibri Light" w:cs="Calibri Light"/>
              <w:iCs/>
              <w:sz w:val="20"/>
              <w:szCs w:val="20"/>
            </w:rPr>
            <w:t xml:space="preserve">Rev. </w:t>
          </w:r>
          <w:r w:rsidR="000B49B3">
            <w:rPr>
              <w:rFonts w:ascii="Calibri Light" w:hAnsi="Calibri Light" w:cs="Calibri Light"/>
              <w:iCs/>
              <w:sz w:val="20"/>
              <w:szCs w:val="20"/>
            </w:rPr>
            <w:t>0</w:t>
          </w:r>
          <w:r w:rsidR="00ED0870" w:rsidRPr="008467A4">
            <w:rPr>
              <w:rFonts w:ascii="Calibri Light" w:hAnsi="Calibri Light" w:cs="Calibri Light"/>
              <w:iCs/>
              <w:sz w:val="20"/>
              <w:szCs w:val="20"/>
            </w:rPr>
            <w:t xml:space="preserve">, </w:t>
          </w:r>
          <w:r w:rsidR="002F3A5E">
            <w:rPr>
              <w:rFonts w:ascii="Calibri Light" w:hAnsi="Calibri Light" w:cs="Calibri Light"/>
              <w:iCs/>
              <w:sz w:val="20"/>
              <w:szCs w:val="20"/>
            </w:rPr>
            <w:t>9</w:t>
          </w:r>
          <w:r w:rsidR="008467A4">
            <w:rPr>
              <w:rFonts w:ascii="Calibri Light" w:hAnsi="Calibri Light" w:cs="Calibri Light"/>
              <w:iCs/>
              <w:sz w:val="20"/>
              <w:szCs w:val="20"/>
            </w:rPr>
            <w:t xml:space="preserve"> </w:t>
          </w:r>
          <w:r w:rsidR="008667BB">
            <w:rPr>
              <w:rFonts w:ascii="Calibri Light" w:hAnsi="Calibri Light" w:cs="Calibri Light"/>
              <w:iCs/>
              <w:sz w:val="20"/>
              <w:szCs w:val="20"/>
            </w:rPr>
            <w:t>July</w:t>
          </w:r>
          <w:r w:rsidR="008467A4">
            <w:rPr>
              <w:rFonts w:ascii="Calibri Light" w:hAnsi="Calibri Light" w:cs="Calibri Light"/>
              <w:iCs/>
              <w:sz w:val="20"/>
              <w:szCs w:val="20"/>
            </w:rPr>
            <w:t xml:space="preserve"> </w:t>
          </w:r>
          <w:r w:rsidR="00ED0870" w:rsidRPr="008467A4">
            <w:rPr>
              <w:rFonts w:ascii="Calibri Light" w:hAnsi="Calibri Light" w:cs="Calibri Light"/>
              <w:iCs/>
              <w:sz w:val="20"/>
              <w:szCs w:val="20"/>
            </w:rPr>
            <w:t>202</w:t>
          </w:r>
          <w:r w:rsidR="008667BB">
            <w:rPr>
              <w:rFonts w:ascii="Calibri Light" w:hAnsi="Calibri Light" w:cs="Calibri Light"/>
              <w:iCs/>
              <w:sz w:val="20"/>
              <w:szCs w:val="20"/>
            </w:rPr>
            <w:t>1</w:t>
          </w:r>
        </w:p>
      </w:tc>
    </w:tr>
  </w:tbl>
  <w:p w14:paraId="17118951" w14:textId="79FE7598" w:rsidR="00CE57C9" w:rsidRPr="00F4647B" w:rsidRDefault="00CE57C9" w:rsidP="00F4647B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70"/>
      <w:gridCol w:w="4877"/>
    </w:tblGrid>
    <w:tr w:rsidR="00F11534" w:rsidRPr="008467A4" w14:paraId="3A60136F" w14:textId="77777777" w:rsidTr="00965438">
      <w:tc>
        <w:tcPr>
          <w:tcW w:w="7334" w:type="dxa"/>
        </w:tcPr>
        <w:p w14:paraId="6048C9DF" w14:textId="2186F50E" w:rsidR="00F11534" w:rsidRPr="00F4647B" w:rsidRDefault="008467A4" w:rsidP="00F11534">
          <w:pPr>
            <w:pStyle w:val="Footer"/>
            <w:rPr>
              <w:rFonts w:ascii="Calibri Light" w:hAnsi="Calibri Light" w:cs="Calibri Light"/>
              <w:sz w:val="20"/>
              <w:szCs w:val="20"/>
            </w:rPr>
          </w:pPr>
          <w:r>
            <w:rPr>
              <w:rFonts w:ascii="Calibri Light" w:hAnsi="Calibri Light" w:cs="Calibri Light"/>
              <w:sz w:val="20"/>
              <w:szCs w:val="20"/>
            </w:rPr>
            <w:t xml:space="preserve">Page </w:t>
          </w:r>
          <w:r w:rsidR="00F11534" w:rsidRPr="00F4647B">
            <w:rPr>
              <w:rFonts w:ascii="Calibri Light" w:hAnsi="Calibri Light" w:cs="Calibri Light"/>
              <w:sz w:val="20"/>
              <w:szCs w:val="20"/>
            </w:rPr>
            <w:fldChar w:fldCharType="begin"/>
          </w:r>
          <w:r w:rsidR="00F11534" w:rsidRPr="00F4647B">
            <w:rPr>
              <w:rFonts w:ascii="Calibri Light" w:hAnsi="Calibri Light" w:cs="Calibri Light"/>
              <w:sz w:val="20"/>
              <w:szCs w:val="20"/>
            </w:rPr>
            <w:instrText xml:space="preserve"> PAGE   \* MERGEFORMAT </w:instrText>
          </w:r>
          <w:r w:rsidR="00F11534" w:rsidRPr="00F4647B">
            <w:rPr>
              <w:rFonts w:ascii="Calibri Light" w:hAnsi="Calibri Light" w:cs="Calibri Light"/>
              <w:sz w:val="20"/>
              <w:szCs w:val="20"/>
            </w:rPr>
            <w:fldChar w:fldCharType="separate"/>
          </w:r>
          <w:r w:rsidR="00F11534" w:rsidRPr="00F4647B">
            <w:rPr>
              <w:rFonts w:ascii="Calibri Light" w:hAnsi="Calibri Light" w:cs="Calibri Light"/>
              <w:noProof/>
              <w:sz w:val="20"/>
              <w:szCs w:val="20"/>
            </w:rPr>
            <w:t>1</w:t>
          </w:r>
          <w:r w:rsidR="00F11534" w:rsidRPr="00F4647B">
            <w:rPr>
              <w:rFonts w:ascii="Calibri Light" w:hAnsi="Calibri Light" w:cs="Calibri Light"/>
              <w:noProof/>
              <w:sz w:val="20"/>
              <w:szCs w:val="20"/>
            </w:rPr>
            <w:fldChar w:fldCharType="end"/>
          </w:r>
          <w:r w:rsidR="00F11534" w:rsidRPr="00F4647B">
            <w:rPr>
              <w:rFonts w:ascii="Calibri Light" w:hAnsi="Calibri Light" w:cs="Calibri Light"/>
              <w:noProof/>
              <w:sz w:val="20"/>
              <w:szCs w:val="20"/>
            </w:rPr>
            <w:t xml:space="preserve"> of 2</w:t>
          </w:r>
        </w:p>
      </w:tc>
      <w:tc>
        <w:tcPr>
          <w:tcW w:w="7335" w:type="dxa"/>
        </w:tcPr>
        <w:p w14:paraId="6D907DC2" w14:textId="77777777" w:rsidR="00D91455" w:rsidRPr="004B7248" w:rsidRDefault="00D91455" w:rsidP="00D91455">
          <w:pPr>
            <w:pStyle w:val="Footer"/>
            <w:jc w:val="right"/>
            <w:rPr>
              <w:rFonts w:ascii="Calibri" w:hAnsi="Calibri" w:cs="Calibri"/>
              <w:color w:val="000000"/>
              <w:sz w:val="20"/>
              <w:szCs w:val="20"/>
              <w:shd w:val="clear" w:color="auto" w:fill="FFFFFF"/>
            </w:rPr>
          </w:pPr>
          <w:r w:rsidRPr="004B7248">
            <w:rPr>
              <w:rFonts w:ascii="Calibri" w:hAnsi="Calibri" w:cs="Calibri"/>
              <w:color w:val="000000"/>
              <w:sz w:val="20"/>
              <w:szCs w:val="20"/>
              <w:shd w:val="clear" w:color="auto" w:fill="FFFFFF"/>
            </w:rPr>
            <w:t>PM-PNRI LAB-07-01.2 F1</w:t>
          </w:r>
        </w:p>
        <w:p w14:paraId="276DCD0C" w14:textId="2D9040D0" w:rsidR="00F11534" w:rsidRPr="008467A4" w:rsidRDefault="00ED0870" w:rsidP="00ED0870">
          <w:pPr>
            <w:pStyle w:val="Footer"/>
            <w:jc w:val="right"/>
            <w:rPr>
              <w:rFonts w:ascii="Calibri Light" w:hAnsi="Calibri Light" w:cs="Calibri Light"/>
              <w:iCs/>
              <w:sz w:val="20"/>
              <w:szCs w:val="20"/>
            </w:rPr>
          </w:pPr>
          <w:r w:rsidRPr="008467A4">
            <w:rPr>
              <w:rFonts w:ascii="Calibri Light" w:hAnsi="Calibri Light" w:cs="Calibri Light"/>
              <w:iCs/>
              <w:sz w:val="20"/>
              <w:szCs w:val="20"/>
            </w:rPr>
            <w:t xml:space="preserve">Rev. </w:t>
          </w:r>
          <w:r w:rsidR="004D2D36">
            <w:rPr>
              <w:rFonts w:ascii="Calibri Light" w:hAnsi="Calibri Light" w:cs="Calibri Light"/>
              <w:iCs/>
              <w:sz w:val="20"/>
              <w:szCs w:val="20"/>
            </w:rPr>
            <w:t>7</w:t>
          </w:r>
          <w:r w:rsidR="004D2D36" w:rsidRPr="008467A4">
            <w:rPr>
              <w:rFonts w:ascii="Calibri Light" w:hAnsi="Calibri Light" w:cs="Calibri Light"/>
              <w:iCs/>
              <w:sz w:val="20"/>
              <w:szCs w:val="20"/>
            </w:rPr>
            <w:t xml:space="preserve">, </w:t>
          </w:r>
          <w:r w:rsidR="002F3A5E">
            <w:rPr>
              <w:rFonts w:ascii="Calibri Light" w:hAnsi="Calibri Light" w:cs="Calibri Light"/>
              <w:iCs/>
              <w:sz w:val="20"/>
              <w:szCs w:val="20"/>
            </w:rPr>
            <w:t>9</w:t>
          </w:r>
          <w:r w:rsidR="004D2D36">
            <w:rPr>
              <w:rFonts w:ascii="Calibri Light" w:hAnsi="Calibri Light" w:cs="Calibri Light"/>
              <w:iCs/>
              <w:sz w:val="20"/>
              <w:szCs w:val="20"/>
            </w:rPr>
            <w:t xml:space="preserve"> July </w:t>
          </w:r>
          <w:r w:rsidR="004D2D36" w:rsidRPr="008467A4">
            <w:rPr>
              <w:rFonts w:ascii="Calibri Light" w:hAnsi="Calibri Light" w:cs="Calibri Light"/>
              <w:iCs/>
              <w:sz w:val="20"/>
              <w:szCs w:val="20"/>
            </w:rPr>
            <w:t>202</w:t>
          </w:r>
          <w:r w:rsidR="004D2D36">
            <w:rPr>
              <w:rFonts w:ascii="Calibri Light" w:hAnsi="Calibri Light" w:cs="Calibri Light"/>
              <w:iCs/>
              <w:sz w:val="20"/>
              <w:szCs w:val="20"/>
            </w:rPr>
            <w:t>1</w:t>
          </w:r>
        </w:p>
      </w:tc>
    </w:tr>
  </w:tbl>
  <w:p w14:paraId="380A8E86" w14:textId="5404A2E6" w:rsidR="0066006C" w:rsidRPr="007E7BBA" w:rsidRDefault="0066006C" w:rsidP="00F11534">
    <w:pPr>
      <w:pStyle w:val="Footer"/>
      <w:tabs>
        <w:tab w:val="clear" w:pos="4680"/>
        <w:tab w:val="clear" w:pos="9360"/>
      </w:tabs>
      <w:rPr>
        <w:rFonts w:ascii="Arial Narrow" w:hAnsi="Arial Narrow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50F44" w14:textId="77777777" w:rsidR="00017404" w:rsidRDefault="00017404" w:rsidP="00881FB6">
      <w:r>
        <w:separator/>
      </w:r>
    </w:p>
  </w:footnote>
  <w:footnote w:type="continuationSeparator" w:id="0">
    <w:p w14:paraId="6B7C134E" w14:textId="77777777" w:rsidR="00017404" w:rsidRDefault="00017404" w:rsidP="00881FB6">
      <w:r>
        <w:continuationSeparator/>
      </w:r>
    </w:p>
  </w:footnote>
  <w:footnote w:type="continuationNotice" w:id="1">
    <w:p w14:paraId="455E4F4A" w14:textId="77777777" w:rsidR="00017404" w:rsidRDefault="000174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570" w:type="dxa"/>
      <w:tblInd w:w="-35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12"/>
      <w:gridCol w:w="7058"/>
    </w:tblGrid>
    <w:tr w:rsidR="00F11534" w14:paraId="2BCF493C" w14:textId="020ACCFB" w:rsidTr="009C58EA">
      <w:trPr>
        <w:trHeight w:val="609"/>
      </w:trPr>
      <w:tc>
        <w:tcPr>
          <w:tcW w:w="3512" w:type="dxa"/>
          <w:vAlign w:val="center"/>
        </w:tcPr>
        <w:p w14:paraId="2C01639A" w14:textId="528051D9" w:rsidR="00F11534" w:rsidRPr="00EE623D" w:rsidRDefault="00F11534" w:rsidP="00B52D3D">
          <w:pPr>
            <w:autoSpaceDE w:val="0"/>
            <w:autoSpaceDN w:val="0"/>
            <w:adjustRightInd w:val="0"/>
            <w:rPr>
              <w:rFonts w:ascii="Calibri Light" w:hAnsi="Calibri Light" w:cs="Calibri Light"/>
              <w:b/>
              <w:sz w:val="18"/>
              <w:szCs w:val="20"/>
            </w:rPr>
          </w:pPr>
          <w:r w:rsidRPr="00EE623D">
            <w:rPr>
              <w:rFonts w:ascii="Calibri Light" w:hAnsi="Calibri Light" w:cs="Calibri Light"/>
              <w:b/>
              <w:noProof/>
              <w:lang w:val="en-PH" w:eastAsia="en-PH"/>
            </w:rPr>
            <w:drawing>
              <wp:anchor distT="0" distB="0" distL="114300" distR="114300" simplePos="0" relativeHeight="251658240" behindDoc="1" locked="0" layoutInCell="1" allowOverlap="1" wp14:anchorId="0C42EF61" wp14:editId="700FCDF8">
                <wp:simplePos x="0" y="0"/>
                <wp:positionH relativeFrom="column">
                  <wp:posOffset>-405765</wp:posOffset>
                </wp:positionH>
                <wp:positionV relativeFrom="paragraph">
                  <wp:posOffset>3175</wp:posOffset>
                </wp:positionV>
                <wp:extent cx="294005" cy="286385"/>
                <wp:effectExtent l="0" t="0" r="0" b="0"/>
                <wp:wrapSquare wrapText="bothSides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4005" cy="2863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E623D">
            <w:rPr>
              <w:rFonts w:ascii="Calibri Light" w:hAnsi="Calibri Light" w:cs="Calibri Light"/>
              <w:b/>
              <w:sz w:val="18"/>
              <w:szCs w:val="20"/>
            </w:rPr>
            <w:t>Philippine Nuclear Research Institute</w:t>
          </w:r>
        </w:p>
        <w:p w14:paraId="79B54B6D" w14:textId="4D265464" w:rsidR="00F11534" w:rsidRDefault="00F11534" w:rsidP="00B52D3D">
          <w:pPr>
            <w:autoSpaceDE w:val="0"/>
            <w:autoSpaceDN w:val="0"/>
            <w:adjustRightInd w:val="0"/>
            <w:rPr>
              <w:rFonts w:ascii="Calibri Light" w:hAnsi="Calibri Light" w:cs="Calibri Light"/>
              <w:b/>
              <w:sz w:val="18"/>
              <w:szCs w:val="20"/>
            </w:rPr>
          </w:pPr>
          <w:r>
            <w:rPr>
              <w:rFonts w:ascii="Calibri Light" w:hAnsi="Calibri Light" w:cs="Calibri Light"/>
              <w:b/>
              <w:sz w:val="18"/>
              <w:szCs w:val="20"/>
            </w:rPr>
            <w:t>R</w:t>
          </w:r>
          <w:r w:rsidRPr="00EE623D">
            <w:rPr>
              <w:rFonts w:ascii="Calibri Light" w:hAnsi="Calibri Light" w:cs="Calibri Light"/>
              <w:b/>
              <w:sz w:val="18"/>
              <w:szCs w:val="20"/>
            </w:rPr>
            <w:t>ADIATION PROTECTION SERVICES</w:t>
          </w:r>
        </w:p>
      </w:tc>
      <w:tc>
        <w:tcPr>
          <w:tcW w:w="7058" w:type="dxa"/>
          <w:vAlign w:val="center"/>
        </w:tcPr>
        <w:p w14:paraId="73666756" w14:textId="030C45C0" w:rsidR="00F11534" w:rsidRPr="009C58EA" w:rsidRDefault="00F11534" w:rsidP="009C58EA">
          <w:pPr>
            <w:autoSpaceDE w:val="0"/>
            <w:autoSpaceDN w:val="0"/>
            <w:adjustRightInd w:val="0"/>
            <w:jc w:val="center"/>
            <w:rPr>
              <w:rFonts w:ascii="Calibri Light" w:hAnsi="Calibri Light" w:cs="Calibri Light"/>
              <w:b/>
              <w:sz w:val="32"/>
              <w:szCs w:val="36"/>
            </w:rPr>
          </w:pPr>
          <w:r w:rsidRPr="009C58EA">
            <w:rPr>
              <w:rFonts w:ascii="Calibri Light" w:hAnsi="Calibri Light" w:cs="Calibri Light"/>
              <w:b/>
              <w:sz w:val="28"/>
              <w:szCs w:val="32"/>
            </w:rPr>
            <w:t>PERSONNEL MONITORING SERVICE</w:t>
          </w:r>
          <w:r w:rsidR="00ED0870">
            <w:rPr>
              <w:rFonts w:ascii="Calibri Light" w:hAnsi="Calibri Light" w:cs="Calibri Light"/>
              <w:b/>
              <w:sz w:val="28"/>
              <w:szCs w:val="32"/>
            </w:rPr>
            <w:t xml:space="preserve"> </w:t>
          </w:r>
          <w:r w:rsidRPr="009C58EA">
            <w:rPr>
              <w:rFonts w:ascii="Calibri Light" w:hAnsi="Calibri Light" w:cs="Calibri Light"/>
              <w:b/>
              <w:sz w:val="28"/>
              <w:szCs w:val="32"/>
            </w:rPr>
            <w:t>APPLICATION FORM</w:t>
          </w:r>
        </w:p>
      </w:tc>
    </w:tr>
  </w:tbl>
  <w:p w14:paraId="75F4A358" w14:textId="77777777" w:rsidR="009B300D" w:rsidRPr="00F4647B" w:rsidRDefault="009B300D" w:rsidP="00EE623D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C4973"/>
    <w:multiLevelType w:val="hybridMultilevel"/>
    <w:tmpl w:val="3EC2E460"/>
    <w:lvl w:ilvl="0" w:tplc="81143B8E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358DD"/>
    <w:multiLevelType w:val="hybridMultilevel"/>
    <w:tmpl w:val="C99C06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914CF"/>
    <w:multiLevelType w:val="hybridMultilevel"/>
    <w:tmpl w:val="664AA90A"/>
    <w:lvl w:ilvl="0" w:tplc="734E055E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Helvetic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F2AD4"/>
    <w:multiLevelType w:val="hybridMultilevel"/>
    <w:tmpl w:val="E6248C1E"/>
    <w:lvl w:ilvl="0" w:tplc="222C7018">
      <w:start w:val="1"/>
      <w:numFmt w:val="upperRoman"/>
      <w:lvlText w:val="%1&gt;"/>
      <w:lvlJc w:val="left"/>
      <w:pPr>
        <w:ind w:left="1036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396" w:hanging="360"/>
      </w:pPr>
    </w:lvl>
    <w:lvl w:ilvl="2" w:tplc="3409001B" w:tentative="1">
      <w:start w:val="1"/>
      <w:numFmt w:val="lowerRoman"/>
      <w:lvlText w:val="%3."/>
      <w:lvlJc w:val="right"/>
      <w:pPr>
        <w:ind w:left="2116" w:hanging="180"/>
      </w:pPr>
    </w:lvl>
    <w:lvl w:ilvl="3" w:tplc="3409000F" w:tentative="1">
      <w:start w:val="1"/>
      <w:numFmt w:val="decimal"/>
      <w:lvlText w:val="%4."/>
      <w:lvlJc w:val="left"/>
      <w:pPr>
        <w:ind w:left="2836" w:hanging="360"/>
      </w:pPr>
    </w:lvl>
    <w:lvl w:ilvl="4" w:tplc="34090019" w:tentative="1">
      <w:start w:val="1"/>
      <w:numFmt w:val="lowerLetter"/>
      <w:lvlText w:val="%5."/>
      <w:lvlJc w:val="left"/>
      <w:pPr>
        <w:ind w:left="3556" w:hanging="360"/>
      </w:pPr>
    </w:lvl>
    <w:lvl w:ilvl="5" w:tplc="3409001B" w:tentative="1">
      <w:start w:val="1"/>
      <w:numFmt w:val="lowerRoman"/>
      <w:lvlText w:val="%6."/>
      <w:lvlJc w:val="right"/>
      <w:pPr>
        <w:ind w:left="4276" w:hanging="180"/>
      </w:pPr>
    </w:lvl>
    <w:lvl w:ilvl="6" w:tplc="3409000F" w:tentative="1">
      <w:start w:val="1"/>
      <w:numFmt w:val="decimal"/>
      <w:lvlText w:val="%7."/>
      <w:lvlJc w:val="left"/>
      <w:pPr>
        <w:ind w:left="4996" w:hanging="360"/>
      </w:pPr>
    </w:lvl>
    <w:lvl w:ilvl="7" w:tplc="34090019" w:tentative="1">
      <w:start w:val="1"/>
      <w:numFmt w:val="lowerLetter"/>
      <w:lvlText w:val="%8."/>
      <w:lvlJc w:val="left"/>
      <w:pPr>
        <w:ind w:left="5716" w:hanging="360"/>
      </w:pPr>
    </w:lvl>
    <w:lvl w:ilvl="8" w:tplc="3409001B" w:tentative="1">
      <w:start w:val="1"/>
      <w:numFmt w:val="lowerRoman"/>
      <w:lvlText w:val="%9."/>
      <w:lvlJc w:val="right"/>
      <w:pPr>
        <w:ind w:left="6436" w:hanging="180"/>
      </w:pPr>
    </w:lvl>
  </w:abstractNum>
  <w:abstractNum w:abstractNumId="4" w15:restartNumberingAfterBreak="0">
    <w:nsid w:val="179F7641"/>
    <w:multiLevelType w:val="hybridMultilevel"/>
    <w:tmpl w:val="82D48E9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64469"/>
    <w:multiLevelType w:val="hybridMultilevel"/>
    <w:tmpl w:val="449A340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F27E1E"/>
    <w:multiLevelType w:val="hybridMultilevel"/>
    <w:tmpl w:val="B436F1CA"/>
    <w:lvl w:ilvl="0" w:tplc="22BC08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5E72CE"/>
    <w:multiLevelType w:val="hybridMultilevel"/>
    <w:tmpl w:val="1E2E21B0"/>
    <w:lvl w:ilvl="0" w:tplc="9CDC09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F311B"/>
    <w:multiLevelType w:val="singleLevel"/>
    <w:tmpl w:val="34667882"/>
    <w:lvl w:ilvl="0">
      <w:start w:val="5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52735558"/>
    <w:multiLevelType w:val="hybridMultilevel"/>
    <w:tmpl w:val="DB2233BE"/>
    <w:lvl w:ilvl="0" w:tplc="A78A0B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611956"/>
    <w:multiLevelType w:val="hybridMultilevel"/>
    <w:tmpl w:val="B2B8D898"/>
    <w:lvl w:ilvl="0" w:tplc="FF5CF174">
      <w:start w:val="7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DB626A"/>
    <w:multiLevelType w:val="hybridMultilevel"/>
    <w:tmpl w:val="9EBAF3C8"/>
    <w:lvl w:ilvl="0" w:tplc="3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82069E"/>
    <w:multiLevelType w:val="hybridMultilevel"/>
    <w:tmpl w:val="DB2233BE"/>
    <w:lvl w:ilvl="0" w:tplc="A78A0B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C27C7E"/>
    <w:multiLevelType w:val="hybridMultilevel"/>
    <w:tmpl w:val="C2B4E888"/>
    <w:lvl w:ilvl="0" w:tplc="9C1A14F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Helvetic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D3DBC"/>
    <w:multiLevelType w:val="hybridMultilevel"/>
    <w:tmpl w:val="A8A65882"/>
    <w:lvl w:ilvl="0" w:tplc="825A24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CD76A7"/>
    <w:multiLevelType w:val="hybridMultilevel"/>
    <w:tmpl w:val="BC023052"/>
    <w:lvl w:ilvl="0" w:tplc="23745B22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Helvetic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77555D"/>
    <w:multiLevelType w:val="hybridMultilevel"/>
    <w:tmpl w:val="737E15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5C1B0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66B27EB4"/>
    <w:multiLevelType w:val="hybridMultilevel"/>
    <w:tmpl w:val="99F25FE8"/>
    <w:lvl w:ilvl="0" w:tplc="9C84F3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8"/>
  </w:num>
  <w:num w:numId="4">
    <w:abstractNumId w:val="7"/>
  </w:num>
  <w:num w:numId="5">
    <w:abstractNumId w:val="2"/>
  </w:num>
  <w:num w:numId="6">
    <w:abstractNumId w:val="13"/>
  </w:num>
  <w:num w:numId="7">
    <w:abstractNumId w:val="15"/>
  </w:num>
  <w:num w:numId="8">
    <w:abstractNumId w:val="11"/>
  </w:num>
  <w:num w:numId="9">
    <w:abstractNumId w:val="6"/>
  </w:num>
  <w:num w:numId="10">
    <w:abstractNumId w:val="14"/>
  </w:num>
  <w:num w:numId="11">
    <w:abstractNumId w:val="1"/>
  </w:num>
  <w:num w:numId="12">
    <w:abstractNumId w:val="18"/>
  </w:num>
  <w:num w:numId="13">
    <w:abstractNumId w:val="5"/>
  </w:num>
  <w:num w:numId="14">
    <w:abstractNumId w:val="12"/>
  </w:num>
  <w:num w:numId="15">
    <w:abstractNumId w:val="0"/>
  </w:num>
  <w:num w:numId="16">
    <w:abstractNumId w:val="10"/>
  </w:num>
  <w:num w:numId="17">
    <w:abstractNumId w:val="9"/>
  </w:num>
  <w:num w:numId="18">
    <w:abstractNumId w:val="3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tDQ0MbK0sDQzMDFQ0lEKTi0uzszPAykwNK8FAJ8TNbotAAAA"/>
  </w:docVars>
  <w:rsids>
    <w:rsidRoot w:val="001F18CC"/>
    <w:rsid w:val="00017404"/>
    <w:rsid w:val="00040EEA"/>
    <w:rsid w:val="00064FA6"/>
    <w:rsid w:val="00065E17"/>
    <w:rsid w:val="00067310"/>
    <w:rsid w:val="000762F5"/>
    <w:rsid w:val="00083EA6"/>
    <w:rsid w:val="000A4BAD"/>
    <w:rsid w:val="000A7554"/>
    <w:rsid w:val="000B11CC"/>
    <w:rsid w:val="000B49B3"/>
    <w:rsid w:val="000D0DBC"/>
    <w:rsid w:val="000D5895"/>
    <w:rsid w:val="000F1DF4"/>
    <w:rsid w:val="00114C7C"/>
    <w:rsid w:val="00120833"/>
    <w:rsid w:val="0012090C"/>
    <w:rsid w:val="001419FA"/>
    <w:rsid w:val="0014245E"/>
    <w:rsid w:val="001814E7"/>
    <w:rsid w:val="001878D6"/>
    <w:rsid w:val="001B13CD"/>
    <w:rsid w:val="001F18CC"/>
    <w:rsid w:val="00204869"/>
    <w:rsid w:val="00217BBB"/>
    <w:rsid w:val="00227630"/>
    <w:rsid w:val="00247805"/>
    <w:rsid w:val="00256F85"/>
    <w:rsid w:val="002670B1"/>
    <w:rsid w:val="002A0422"/>
    <w:rsid w:val="002A7167"/>
    <w:rsid w:val="002A76AC"/>
    <w:rsid w:val="002B4778"/>
    <w:rsid w:val="002D427D"/>
    <w:rsid w:val="002E53A5"/>
    <w:rsid w:val="002F0310"/>
    <w:rsid w:val="002F3A5E"/>
    <w:rsid w:val="00300856"/>
    <w:rsid w:val="0030389C"/>
    <w:rsid w:val="00335DA4"/>
    <w:rsid w:val="00343BF7"/>
    <w:rsid w:val="00347D08"/>
    <w:rsid w:val="00351AD8"/>
    <w:rsid w:val="003542A5"/>
    <w:rsid w:val="00357842"/>
    <w:rsid w:val="00367A2C"/>
    <w:rsid w:val="00377D5D"/>
    <w:rsid w:val="0039210C"/>
    <w:rsid w:val="00396859"/>
    <w:rsid w:val="003B7ABA"/>
    <w:rsid w:val="003C6A37"/>
    <w:rsid w:val="00407F3C"/>
    <w:rsid w:val="00446B6C"/>
    <w:rsid w:val="0045519E"/>
    <w:rsid w:val="004808ED"/>
    <w:rsid w:val="004C45F5"/>
    <w:rsid w:val="004C64C4"/>
    <w:rsid w:val="004D2D36"/>
    <w:rsid w:val="004F2E62"/>
    <w:rsid w:val="004F6AAE"/>
    <w:rsid w:val="00510B2F"/>
    <w:rsid w:val="0052604C"/>
    <w:rsid w:val="00527426"/>
    <w:rsid w:val="005541EA"/>
    <w:rsid w:val="0056568E"/>
    <w:rsid w:val="00574345"/>
    <w:rsid w:val="0057691A"/>
    <w:rsid w:val="00581431"/>
    <w:rsid w:val="00586359"/>
    <w:rsid w:val="00594280"/>
    <w:rsid w:val="005B11EB"/>
    <w:rsid w:val="005F30B7"/>
    <w:rsid w:val="00605EB8"/>
    <w:rsid w:val="00635098"/>
    <w:rsid w:val="00646A8E"/>
    <w:rsid w:val="0066006C"/>
    <w:rsid w:val="00682A0F"/>
    <w:rsid w:val="0069085A"/>
    <w:rsid w:val="00694EF4"/>
    <w:rsid w:val="00695570"/>
    <w:rsid w:val="006A53E9"/>
    <w:rsid w:val="006C0A4E"/>
    <w:rsid w:val="006E5AB8"/>
    <w:rsid w:val="006F2CDF"/>
    <w:rsid w:val="006F4F54"/>
    <w:rsid w:val="006F76FC"/>
    <w:rsid w:val="00704F4D"/>
    <w:rsid w:val="00706721"/>
    <w:rsid w:val="007201C2"/>
    <w:rsid w:val="00735F91"/>
    <w:rsid w:val="00740365"/>
    <w:rsid w:val="007544A8"/>
    <w:rsid w:val="00766082"/>
    <w:rsid w:val="00771405"/>
    <w:rsid w:val="0077326A"/>
    <w:rsid w:val="0078484C"/>
    <w:rsid w:val="007A52B5"/>
    <w:rsid w:val="007B0969"/>
    <w:rsid w:val="007D1EBD"/>
    <w:rsid w:val="007D59AE"/>
    <w:rsid w:val="007D59EC"/>
    <w:rsid w:val="007E7BBA"/>
    <w:rsid w:val="008311B0"/>
    <w:rsid w:val="008467A4"/>
    <w:rsid w:val="00847E74"/>
    <w:rsid w:val="00850196"/>
    <w:rsid w:val="00854450"/>
    <w:rsid w:val="00862239"/>
    <w:rsid w:val="0086408E"/>
    <w:rsid w:val="008667BB"/>
    <w:rsid w:val="00873E4A"/>
    <w:rsid w:val="0087537C"/>
    <w:rsid w:val="00881FB6"/>
    <w:rsid w:val="00882B60"/>
    <w:rsid w:val="0088611A"/>
    <w:rsid w:val="008C5EEF"/>
    <w:rsid w:val="008D0931"/>
    <w:rsid w:val="008E5C77"/>
    <w:rsid w:val="009168DB"/>
    <w:rsid w:val="00916FEE"/>
    <w:rsid w:val="00952087"/>
    <w:rsid w:val="00965438"/>
    <w:rsid w:val="009827E8"/>
    <w:rsid w:val="009B300D"/>
    <w:rsid w:val="009C58EA"/>
    <w:rsid w:val="009F5D08"/>
    <w:rsid w:val="00A014F3"/>
    <w:rsid w:val="00A0328C"/>
    <w:rsid w:val="00A043A5"/>
    <w:rsid w:val="00A208CA"/>
    <w:rsid w:val="00A31A79"/>
    <w:rsid w:val="00A515C6"/>
    <w:rsid w:val="00A54ADB"/>
    <w:rsid w:val="00A635E8"/>
    <w:rsid w:val="00A64722"/>
    <w:rsid w:val="00A76AFD"/>
    <w:rsid w:val="00A8023E"/>
    <w:rsid w:val="00A81890"/>
    <w:rsid w:val="00A9309B"/>
    <w:rsid w:val="00A930C0"/>
    <w:rsid w:val="00A97F68"/>
    <w:rsid w:val="00AB3298"/>
    <w:rsid w:val="00AB5E3E"/>
    <w:rsid w:val="00AC6390"/>
    <w:rsid w:val="00AD3516"/>
    <w:rsid w:val="00AD4D7B"/>
    <w:rsid w:val="00AE4712"/>
    <w:rsid w:val="00AF7C9A"/>
    <w:rsid w:val="00B048DF"/>
    <w:rsid w:val="00B17A10"/>
    <w:rsid w:val="00B2487E"/>
    <w:rsid w:val="00B26F5A"/>
    <w:rsid w:val="00B43E22"/>
    <w:rsid w:val="00B45511"/>
    <w:rsid w:val="00B52D3D"/>
    <w:rsid w:val="00B56DA5"/>
    <w:rsid w:val="00B56E98"/>
    <w:rsid w:val="00BA2D8B"/>
    <w:rsid w:val="00BB23F1"/>
    <w:rsid w:val="00BB4071"/>
    <w:rsid w:val="00BC14F4"/>
    <w:rsid w:val="00BC746B"/>
    <w:rsid w:val="00BD78D5"/>
    <w:rsid w:val="00BE2DA1"/>
    <w:rsid w:val="00BE6A79"/>
    <w:rsid w:val="00C109F4"/>
    <w:rsid w:val="00C1765D"/>
    <w:rsid w:val="00C22D69"/>
    <w:rsid w:val="00C262CE"/>
    <w:rsid w:val="00C34A00"/>
    <w:rsid w:val="00C35D2B"/>
    <w:rsid w:val="00C63E97"/>
    <w:rsid w:val="00C87F2F"/>
    <w:rsid w:val="00CA6E82"/>
    <w:rsid w:val="00CC044F"/>
    <w:rsid w:val="00CE246D"/>
    <w:rsid w:val="00CE3B0A"/>
    <w:rsid w:val="00CE57C9"/>
    <w:rsid w:val="00CE717C"/>
    <w:rsid w:val="00CF193B"/>
    <w:rsid w:val="00CF5046"/>
    <w:rsid w:val="00D159AA"/>
    <w:rsid w:val="00D22255"/>
    <w:rsid w:val="00D22851"/>
    <w:rsid w:val="00D4575B"/>
    <w:rsid w:val="00D60208"/>
    <w:rsid w:val="00D85630"/>
    <w:rsid w:val="00D91455"/>
    <w:rsid w:val="00DB5761"/>
    <w:rsid w:val="00DE4AC4"/>
    <w:rsid w:val="00E132CA"/>
    <w:rsid w:val="00E200A1"/>
    <w:rsid w:val="00E22A23"/>
    <w:rsid w:val="00E30970"/>
    <w:rsid w:val="00E424C8"/>
    <w:rsid w:val="00E72389"/>
    <w:rsid w:val="00E80B08"/>
    <w:rsid w:val="00E9304A"/>
    <w:rsid w:val="00EA50EC"/>
    <w:rsid w:val="00EB7EB0"/>
    <w:rsid w:val="00ED0870"/>
    <w:rsid w:val="00ED0D54"/>
    <w:rsid w:val="00ED0D71"/>
    <w:rsid w:val="00EE19A4"/>
    <w:rsid w:val="00EE4ED3"/>
    <w:rsid w:val="00EE623D"/>
    <w:rsid w:val="00F07463"/>
    <w:rsid w:val="00F07F2B"/>
    <w:rsid w:val="00F11534"/>
    <w:rsid w:val="00F23D14"/>
    <w:rsid w:val="00F4647B"/>
    <w:rsid w:val="00F50DE5"/>
    <w:rsid w:val="00F51690"/>
    <w:rsid w:val="00F56033"/>
    <w:rsid w:val="00F63107"/>
    <w:rsid w:val="00F763A4"/>
    <w:rsid w:val="00FA3584"/>
    <w:rsid w:val="00FB4D6C"/>
    <w:rsid w:val="00FC1378"/>
    <w:rsid w:val="00FC70A2"/>
    <w:rsid w:val="00FD6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982509A"/>
  <w15:docId w15:val="{958EE93F-3E07-4E8B-A20F-656144FC1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A79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A53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1F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1FB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881F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1FB6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0A4BAD"/>
    <w:pPr>
      <w:ind w:left="720"/>
      <w:contextualSpacing/>
    </w:pPr>
  </w:style>
  <w:style w:type="paragraph" w:styleId="NoSpacing">
    <w:name w:val="No Spacing"/>
    <w:uiPriority w:val="1"/>
    <w:qFormat/>
    <w:rsid w:val="004C64C4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80B0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0B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ps@pnri.dost.gov.p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49FEE44E055E42B885E1EBD7D619CC" ma:contentTypeVersion="10" ma:contentTypeDescription="Create a new document." ma:contentTypeScope="" ma:versionID="d0a123e428777fbe460aa76dfb1b27d1">
  <xsd:schema xmlns:xsd="http://www.w3.org/2001/XMLSchema" xmlns:xs="http://www.w3.org/2001/XMLSchema" xmlns:p="http://schemas.microsoft.com/office/2006/metadata/properties" xmlns:ns2="cbb08fac-c451-4c3b-852e-938b37943a83" xmlns:ns3="cb4bb578-bf51-4356-a2ec-cb792665dc55" targetNamespace="http://schemas.microsoft.com/office/2006/metadata/properties" ma:root="true" ma:fieldsID="75e9804eb5e4d97d7a9fffe6e2dbab82" ns2:_="" ns3:_="">
    <xsd:import namespace="cbb08fac-c451-4c3b-852e-938b37943a83"/>
    <xsd:import namespace="cb4bb578-bf51-4356-a2ec-cb792665d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b08fac-c451-4c3b-852e-938b37943a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4bb578-bf51-4356-a2ec-cb792665dc5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C96F39-5E2A-47FC-82B1-F3E0E61749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b08fac-c451-4c3b-852e-938b37943a83"/>
    <ds:schemaRef ds:uri="cb4bb578-bf51-4356-a2ec-cb792665d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57715A-5AC8-44E1-B340-593E60D2E0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1F8994-1EF9-4F88-AF60-467336651C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1DCCC8-EF77-4173-8EBC-61E56406A5DF}">
  <ds:schemaRefs>
    <ds:schemaRef ds:uri="http://purl.org/dc/elements/1.1/"/>
    <ds:schemaRef ds:uri="cbb08fac-c451-4c3b-852e-938b37943a83"/>
    <ds:schemaRef ds:uri="cb4bb578-bf51-4356-a2ec-cb792665dc55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526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ilippine Nuclear Research Institute</vt:lpstr>
    </vt:vector>
  </TitlesOfParts>
  <Company>PNRI_RP (likod)</Company>
  <LinksUpToDate>false</LinksUpToDate>
  <CharactersWithSpaces>4057</CharactersWithSpaces>
  <SharedDoc>false</SharedDoc>
  <HLinks>
    <vt:vector size="6" baseType="variant">
      <vt:variant>
        <vt:i4>3473413</vt:i4>
      </vt:variant>
      <vt:variant>
        <vt:i4>0</vt:i4>
      </vt:variant>
      <vt:variant>
        <vt:i4>0</vt:i4>
      </vt:variant>
      <vt:variant>
        <vt:i4>5</vt:i4>
      </vt:variant>
      <vt:variant>
        <vt:lpwstr>mailto:rps@pnri.dost.gov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ippine Nuclear Research Institute</dc:title>
  <dc:subject/>
  <dc:creator>Kristine Romallosa</dc:creator>
  <cp:keywords/>
  <cp:lastModifiedBy>Marianna Lourdes Marie L. Grande</cp:lastModifiedBy>
  <cp:revision>44</cp:revision>
  <cp:lastPrinted>2021-06-28T04:12:00Z</cp:lastPrinted>
  <dcterms:created xsi:type="dcterms:W3CDTF">2021-06-16T21:51:00Z</dcterms:created>
  <dcterms:modified xsi:type="dcterms:W3CDTF">2021-07-02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49FEE44E055E42B885E1EBD7D619CC</vt:lpwstr>
  </property>
</Properties>
</file>